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736E" w:rsidRDefault="00FD736E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</w:p>
    <w:p w:rsidR="008B0C35" w:rsidRPr="008B0C35" w:rsidRDefault="00221C84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date: </w:t>
      </w:r>
      <w:r w:rsidR="005E34D1">
        <w:rPr>
          <w:rFonts w:ascii="Times New Roman" w:hAnsi="Times New Roman" w:cs="Times New Roman"/>
          <w:sz w:val="24"/>
          <w:szCs w:val="24"/>
        </w:rPr>
        <w:t>Week</w:t>
      </w:r>
      <w:r w:rsidR="00B74AD7">
        <w:rPr>
          <w:rFonts w:ascii="Times New Roman" w:hAnsi="Times New Roman" w:cs="Times New Roman"/>
          <w:sz w:val="24"/>
          <w:szCs w:val="24"/>
        </w:rPr>
        <w:t xml:space="preserve"> 06:  Wednesday, October 12, 2016</w:t>
      </w:r>
    </w:p>
    <w:p w:rsidR="008B0C35" w:rsidRPr="008B0C35" w:rsidRDefault="008B0C35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urpose:</w:t>
      </w:r>
    </w:p>
    <w:p w:rsidR="008B0C35" w:rsidRPr="008B0C35" w:rsidRDefault="00E22D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26B9C">
        <w:rPr>
          <w:rFonts w:ascii="Times New Roman" w:hAnsi="Times New Roman" w:cs="Times New Roman"/>
          <w:sz w:val="24"/>
          <w:szCs w:val="24"/>
        </w:rPr>
        <w:t xml:space="preserve">nstall VIM editor , create </w:t>
      </w:r>
      <w:r w:rsidR="00DA75E7">
        <w:rPr>
          <w:rFonts w:ascii="Times New Roman" w:hAnsi="Times New Roman" w:cs="Times New Roman"/>
          <w:sz w:val="24"/>
          <w:szCs w:val="24"/>
        </w:rPr>
        <w:t>Linux</w:t>
      </w:r>
      <w:r w:rsidR="00F26B9C">
        <w:rPr>
          <w:rFonts w:ascii="Times New Roman" w:hAnsi="Times New Roman" w:cs="Times New Roman"/>
          <w:sz w:val="24"/>
          <w:szCs w:val="24"/>
        </w:rPr>
        <w:t xml:space="preserve"> clone, </w:t>
      </w:r>
      <w:r w:rsidR="00B74AD7">
        <w:rPr>
          <w:rFonts w:ascii="Times New Roman" w:hAnsi="Times New Roman" w:cs="Times New Roman"/>
          <w:sz w:val="24"/>
          <w:szCs w:val="24"/>
        </w:rPr>
        <w:t xml:space="preserve">create </w:t>
      </w:r>
      <w:r w:rsidR="008B0C35" w:rsidRPr="008B0C35">
        <w:rPr>
          <w:rFonts w:ascii="Times New Roman" w:hAnsi="Times New Roman" w:cs="Times New Roman"/>
          <w:sz w:val="24"/>
          <w:szCs w:val="24"/>
        </w:rPr>
        <w:t>and remove MBR partitions</w:t>
      </w:r>
      <w:r w:rsidR="00B74AD7">
        <w:rPr>
          <w:rFonts w:ascii="Times New Roman" w:hAnsi="Times New Roman" w:cs="Times New Roman"/>
          <w:sz w:val="24"/>
          <w:szCs w:val="24"/>
        </w:rPr>
        <w:t xml:space="preserve"> from a Linux Virtual Hard Disk</w:t>
      </w:r>
    </w:p>
    <w:p w:rsidR="008B0C35" w:rsidRPr="008B0C35" w:rsidRDefault="008B0C35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rocedure:</w:t>
      </w:r>
    </w:p>
    <w:p w:rsidR="008B0C35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margin-left:328.5pt;margin-top:27.2pt;width:190.5pt;height:2in;z-index:251663360">
            <v:textbox>
              <w:txbxContent>
                <w:p w:rsidR="005A6A04" w:rsidRDefault="005A6A04">
                  <w:r>
                    <w:rPr>
                      <w:noProof/>
                    </w:rPr>
                    <w:drawing>
                      <wp:inline distT="0" distB="0" distL="0" distR="0">
                        <wp:extent cx="2286000" cy="1647825"/>
                        <wp:effectExtent l="1905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86000" cy="1647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  <w:u w:val="single"/>
        </w:rPr>
        <w:t>Important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: - In this lab we will be using the Linux </w:t>
      </w:r>
      <w:r w:rsidR="008B0C35" w:rsidRPr="00F26B9C">
        <w:rPr>
          <w:rFonts w:ascii="Times New Roman" w:hAnsi="Times New Roman" w:cs="Times New Roman"/>
          <w:b/>
          <w:sz w:val="24"/>
          <w:szCs w:val="24"/>
        </w:rPr>
        <w:t xml:space="preserve">clone </w:t>
      </w:r>
      <w:r w:rsidR="008B0C35" w:rsidRPr="008B0C35">
        <w:rPr>
          <w:rFonts w:ascii="Times New Roman" w:hAnsi="Times New Roman" w:cs="Times New Roman"/>
          <w:sz w:val="24"/>
          <w:szCs w:val="24"/>
        </w:rPr>
        <w:t>in case you really mess things up.</w:t>
      </w:r>
    </w:p>
    <w:p w:rsidR="00E22DBA" w:rsidRPr="00E22DBA" w:rsidRDefault="00E22DBA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E22DBA">
        <w:rPr>
          <w:rFonts w:ascii="Times New Roman" w:hAnsi="Times New Roman" w:cs="Times New Roman"/>
          <w:color w:val="FF0000"/>
          <w:sz w:val="24"/>
          <w:szCs w:val="24"/>
        </w:rPr>
        <w:t>Note: Make sure you answer the questions and have a snapshots</w:t>
      </w:r>
    </w:p>
    <w:p w:rsidR="00E22DBA" w:rsidRPr="00E22DBA" w:rsidRDefault="00E22DBA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E22DBA">
        <w:rPr>
          <w:rFonts w:ascii="Times New Roman" w:hAnsi="Times New Roman" w:cs="Times New Roman"/>
          <w:color w:val="FF0000"/>
          <w:sz w:val="24"/>
          <w:szCs w:val="24"/>
        </w:rPr>
        <w:t>of your work.</w:t>
      </w:r>
    </w:p>
    <w:p w:rsidR="00E22DBA" w:rsidRDefault="009D672D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4" type="#_x0000_t32" style="position:absolute;margin-left:361.5pt;margin-top:3.3pt;width:.75pt;height:32.25pt;flip:y;z-index:251665408" o:connectortype="straight">
            <v:stroke endarrow="block"/>
          </v:shape>
        </w:pict>
      </w:r>
    </w:p>
    <w:p w:rsidR="005A6A04" w:rsidRPr="00F26B9C" w:rsidRDefault="009D672D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D672D">
        <w:rPr>
          <w:rFonts w:ascii="Times New Roman" w:hAnsi="Times New Roman" w:cs="Times New Roman"/>
          <w:noProof/>
          <w:sz w:val="24"/>
          <w:szCs w:val="24"/>
        </w:rPr>
        <w:pict>
          <v:roundrect id="_x0000_s1033" style="position:absolute;margin-left:341.25pt;margin-top:12.65pt;width:43.5pt;height:27pt;z-index:251664384" arcsize="10923f" fillcolor="#ed7d31 [3205]" strokecolor="#f2f2f2 [3041]" strokeweight="3pt">
            <v:shadow on="t" type="perspective" color="#823b0b [1605]" opacity=".5" offset="1pt" offset2="-1pt"/>
            <v:textbox>
              <w:txbxContent>
                <w:p w:rsidR="005A6A04" w:rsidRDefault="005A6A04">
                  <w:r>
                    <w:t>Dash</w:t>
                  </w:r>
                </w:p>
              </w:txbxContent>
            </v:textbox>
          </v:roundrect>
        </w:pict>
      </w:r>
      <w:r w:rsidR="004A48BC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F26B9C" w:rsidRPr="00F26B9C">
        <w:rPr>
          <w:rFonts w:ascii="Times New Roman" w:hAnsi="Times New Roman" w:cs="Times New Roman"/>
          <w:b/>
          <w:sz w:val="24"/>
          <w:szCs w:val="24"/>
          <w:u w:val="single"/>
        </w:rPr>
        <w:t>nstall</w:t>
      </w:r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 xml:space="preserve"> Vim editor in your Linux VM</w: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log in to your Linux VM and go to the </w:t>
      </w:r>
      <w:r w:rsidRPr="00F26B9C">
        <w:rPr>
          <w:rFonts w:ascii="Times New Roman" w:hAnsi="Times New Roman" w:cs="Times New Roman"/>
          <w:b/>
          <w:sz w:val="24"/>
          <w:szCs w:val="24"/>
        </w:rPr>
        <w:t xml:space="preserve">Dash </w:t>
      </w:r>
      <w:r>
        <w:rPr>
          <w:rFonts w:ascii="Times New Roman" w:hAnsi="Times New Roman" w:cs="Times New Roman"/>
          <w:sz w:val="24"/>
          <w:szCs w:val="24"/>
        </w:rPr>
        <w:t xml:space="preserve">and type </w:t>
      </w:r>
      <w:r w:rsidRPr="00F26B9C">
        <w:rPr>
          <w:rFonts w:ascii="Times New Roman" w:hAnsi="Times New Roman" w:cs="Times New Roman"/>
          <w:b/>
          <w:sz w:val="24"/>
          <w:szCs w:val="24"/>
        </w:rPr>
        <w:t>Terminal</w: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-C</w:t>
      </w:r>
      <w:r w:rsidR="005A6A04">
        <w:rPr>
          <w:rFonts w:ascii="Times New Roman" w:hAnsi="Times New Roman" w:cs="Times New Roman"/>
          <w:sz w:val="24"/>
          <w:szCs w:val="24"/>
        </w:rPr>
        <w:t xml:space="preserve">lick on the </w:t>
      </w:r>
      <w:r w:rsidR="005A6A04" w:rsidRPr="00F26B9C">
        <w:rPr>
          <w:rFonts w:ascii="Times New Roman" w:hAnsi="Times New Roman" w:cs="Times New Roman"/>
          <w:b/>
          <w:sz w:val="24"/>
          <w:szCs w:val="24"/>
        </w:rPr>
        <w:t>Terminal</w:t>
      </w:r>
      <w:r>
        <w:rPr>
          <w:rFonts w:ascii="Times New Roman" w:hAnsi="Times New Roman" w:cs="Times New Roman"/>
          <w:sz w:val="24"/>
          <w:szCs w:val="24"/>
        </w:rPr>
        <w:t xml:space="preserve"> tab,</w:t>
      </w:r>
      <w:r w:rsidR="005A6A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="005A6A04">
        <w:rPr>
          <w:rFonts w:ascii="Times New Roman" w:hAnsi="Times New Roman" w:cs="Times New Roman"/>
          <w:sz w:val="24"/>
          <w:szCs w:val="24"/>
        </w:rPr>
        <w:t xml:space="preserve">ou will see the command line </w:t>
      </w:r>
    </w:p>
    <w:p w:rsidR="005A6A04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5" type="#_x0000_t202" style="position:absolute;margin-left:7.5pt;margin-top:4.35pt;width:288.75pt;height:51pt;z-index:251666432">
            <v:textbox>
              <w:txbxContent>
                <w:p w:rsidR="005A6A04" w:rsidRDefault="005A6A04">
                  <w:r>
                    <w:rPr>
                      <w:noProof/>
                    </w:rPr>
                    <w:drawing>
                      <wp:inline distT="0" distB="0" distL="0" distR="0">
                        <wp:extent cx="3362325" cy="542925"/>
                        <wp:effectExtent l="19050" t="0" r="9525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362325" cy="5429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2E41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Pr="0091424D">
        <w:rPr>
          <w:rFonts w:ascii="Times New Roman" w:hAnsi="Times New Roman" w:cs="Times New Roman"/>
          <w:b/>
          <w:sz w:val="24"/>
          <w:szCs w:val="24"/>
        </w:rPr>
        <w:t>Terminal</w:t>
      </w:r>
      <w:r>
        <w:rPr>
          <w:rFonts w:ascii="Times New Roman" w:hAnsi="Times New Roman" w:cs="Times New Roman"/>
          <w:sz w:val="24"/>
          <w:szCs w:val="24"/>
        </w:rPr>
        <w:t xml:space="preserve"> screen type: </w:t>
      </w:r>
      <w:r w:rsidRPr="00F26B9C">
        <w:rPr>
          <w:rFonts w:ascii="Times New Roman" w:hAnsi="Times New Roman" w:cs="Times New Roman"/>
          <w:b/>
          <w:sz w:val="24"/>
          <w:szCs w:val="24"/>
        </w:rPr>
        <w:t>sudo apt-get install v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26B9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press </w:t>
      </w:r>
      <w:r w:rsidRPr="00F26B9C">
        <w:rPr>
          <w:rFonts w:ascii="Times New Roman" w:hAnsi="Times New Roman" w:cs="Times New Roman"/>
          <w:b/>
          <w:sz w:val="24"/>
          <w:szCs w:val="24"/>
        </w:rPr>
        <w:t>enter</w:t>
      </w:r>
      <w:r w:rsidR="0091424D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provide the </w:t>
      </w:r>
      <w:r w:rsidRPr="00F26B9C">
        <w:rPr>
          <w:rFonts w:ascii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hAnsi="Times New Roman" w:cs="Times New Roman"/>
          <w:sz w:val="24"/>
          <w:szCs w:val="24"/>
        </w:rPr>
        <w:t>.</w:t>
      </w:r>
      <w:r w:rsidR="00F26B9C">
        <w:rPr>
          <w:rFonts w:ascii="Times New Roman" w:hAnsi="Times New Roman" w:cs="Times New Roman"/>
          <w:sz w:val="24"/>
          <w:szCs w:val="24"/>
        </w:rPr>
        <w:t xml:space="preserve">  (sudo is the administrator account)</w:t>
      </w:r>
    </w:p>
    <w:p w:rsidR="005A6A04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6" type="#_x0000_t202" style="position:absolute;margin-left:14.25pt;margin-top:-.2pt;width:303.75pt;height:51pt;z-index:251667456">
            <v:textbox>
              <w:txbxContent>
                <w:p w:rsidR="002E41BA" w:rsidRDefault="002E41BA">
                  <w:r>
                    <w:rPr>
                      <w:noProof/>
                    </w:rPr>
                    <w:drawing>
                      <wp:inline distT="0" distB="0" distL="0" distR="0">
                        <wp:extent cx="3665220" cy="547146"/>
                        <wp:effectExtent l="1905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65220" cy="54714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2E41BA" w:rsidRDefault="002E41BA" w:rsidP="008B0C35">
      <w:pPr>
        <w:rPr>
          <w:rFonts w:ascii="Times New Roman" w:hAnsi="Times New Roman" w:cs="Times New Roman"/>
          <w:sz w:val="24"/>
          <w:szCs w:val="24"/>
        </w:rPr>
      </w:pPr>
    </w:p>
    <w:p w:rsidR="002E41BA" w:rsidRDefault="002E41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ux will install vim editor into your VM. </w:t>
      </w:r>
    </w:p>
    <w:p w:rsidR="005A6A04" w:rsidRDefault="002E41BA" w:rsidP="008B0C35">
      <w:pPr>
        <w:rPr>
          <w:rFonts w:ascii="Times New Roman" w:hAnsi="Times New Roman" w:cs="Times New Roman"/>
          <w:sz w:val="24"/>
          <w:szCs w:val="24"/>
        </w:rPr>
      </w:pPr>
      <w:r w:rsidRPr="002E41BA">
        <w:rPr>
          <w:rFonts w:ascii="Times New Roman" w:hAnsi="Times New Roman" w:cs="Times New Roman"/>
          <w:color w:val="FF0000"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make sure you have access to the internet from your VM)</w:t>
      </w:r>
    </w:p>
    <w:p w:rsidR="005A6A04" w:rsidRPr="00F26B9C" w:rsidRDefault="00034ECE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>reate a clone of your Linux os</w:t>
      </w:r>
    </w:p>
    <w:p w:rsidR="00034ECE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</w:t>
      </w:r>
      <w:r w:rsidR="00255C4C">
        <w:rPr>
          <w:rFonts w:ascii="Times New Roman" w:hAnsi="Times New Roman" w:cs="Times New Roman"/>
          <w:sz w:val="24"/>
          <w:szCs w:val="24"/>
        </w:rPr>
        <w:t>first shut down your</w:t>
      </w:r>
      <w:r>
        <w:rPr>
          <w:rFonts w:ascii="Times New Roman" w:hAnsi="Times New Roman" w:cs="Times New Roman"/>
          <w:sz w:val="24"/>
          <w:szCs w:val="24"/>
        </w:rPr>
        <w:t xml:space="preserve"> VM</w:t>
      </w:r>
      <w:r w:rsidR="00255C4C">
        <w:rPr>
          <w:rFonts w:ascii="Times New Roman" w:hAnsi="Times New Roman" w:cs="Times New Roman"/>
          <w:sz w:val="24"/>
          <w:szCs w:val="24"/>
        </w:rPr>
        <w:t>. Go to the command line and type</w:t>
      </w:r>
      <w:r w:rsidR="0091424D">
        <w:rPr>
          <w:rFonts w:ascii="Times New Roman" w:hAnsi="Times New Roman" w:cs="Times New Roman"/>
          <w:sz w:val="24"/>
          <w:szCs w:val="24"/>
        </w:rPr>
        <w:t>: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6A04" w:rsidRDefault="00CB07F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sudo shutdown -h </w:t>
      </w:r>
      <w:r w:rsidR="00255C4C" w:rsidRPr="00255C4C">
        <w:rPr>
          <w:rFonts w:ascii="Times New Roman" w:hAnsi="Times New Roman" w:cs="Times New Roman"/>
          <w:sz w:val="28"/>
          <w:szCs w:val="28"/>
        </w:rPr>
        <w:t>now</w:t>
      </w:r>
      <w:r w:rsidR="00255C4C">
        <w:rPr>
          <w:rFonts w:ascii="Times New Roman" w:hAnsi="Times New Roman" w:cs="Times New Roman"/>
          <w:sz w:val="24"/>
          <w:szCs w:val="24"/>
        </w:rPr>
        <w:t xml:space="preserve">    press enter   </w:t>
      </w:r>
      <w:r w:rsidR="00255C4C" w:rsidRPr="00CB07FA">
        <w:rPr>
          <w:rFonts w:ascii="Times New Roman" w:hAnsi="Times New Roman" w:cs="Times New Roman"/>
          <w:color w:val="FF0000"/>
          <w:sz w:val="24"/>
          <w:szCs w:val="24"/>
        </w:rPr>
        <w:t>(all lower case)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In your VM screen </w:t>
      </w:r>
      <w:r w:rsidR="009D672D">
        <w:rPr>
          <w:rFonts w:ascii="Times New Roman" w:hAnsi="Times New Roman" w:cs="Times New Roman"/>
          <w:noProof/>
          <w:sz w:val="24"/>
          <w:szCs w:val="24"/>
        </w:rPr>
        <w:pict>
          <v:shape id="_x0000_s1037" type="#_x0000_t202" style="position:absolute;margin-left:314.25pt;margin-top:-2.95pt;width:173.25pt;height:94.5pt;z-index:251668480;mso-position-horizontal-relative:text;mso-position-vertical-relative:text">
            <v:textbox>
              <w:txbxContent>
                <w:p w:rsidR="00D101E0" w:rsidRDefault="00D101E0">
                  <w:r>
                    <w:rPr>
                      <w:noProof/>
                    </w:rPr>
                    <w:drawing>
                      <wp:inline distT="0" distB="0" distL="0" distR="0">
                        <wp:extent cx="1952625" cy="1112719"/>
                        <wp:effectExtent l="19050" t="0" r="9525" b="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52625" cy="111271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55C4C">
        <w:rPr>
          <w:rFonts w:ascii="Times New Roman" w:hAnsi="Times New Roman" w:cs="Times New Roman"/>
          <w:sz w:val="24"/>
          <w:szCs w:val="24"/>
        </w:rPr>
        <w:t xml:space="preserve">  select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 xml:space="preserve">VM </w:t>
      </w:r>
      <w:r w:rsidR="00255C4C">
        <w:rPr>
          <w:rFonts w:ascii="Times New Roman" w:hAnsi="Times New Roman" w:cs="Times New Roman"/>
          <w:sz w:val="24"/>
          <w:szCs w:val="24"/>
        </w:rPr>
        <w:t xml:space="preserve">=&gt; Manage =&gt;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>Clone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8" type="#_x0000_t202" style="position:absolute;margin-left:314.25pt;margin-top:9.75pt;width:173.25pt;height:129pt;z-index:251669504">
            <v:textbox>
              <w:txbxContent>
                <w:p w:rsidR="00D101E0" w:rsidRDefault="00D101E0">
                  <w:r>
                    <w:rPr>
                      <w:noProof/>
                    </w:rPr>
                    <w:drawing>
                      <wp:inline distT="0" distB="0" distL="0" distR="0">
                        <wp:extent cx="1885949" cy="1476375"/>
                        <wp:effectExtent l="19050" t="0" r="1" b="0"/>
                        <wp:docPr id="31" name="Picture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93570" cy="148234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101E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</w:t>
      </w:r>
      <w:r w:rsidR="00D101E0">
        <w:rPr>
          <w:rFonts w:ascii="Times New Roman" w:hAnsi="Times New Roman" w:cs="Times New Roman"/>
          <w:sz w:val="24"/>
          <w:szCs w:val="24"/>
        </w:rPr>
        <w:t xml:space="preserve">After going through the default setting the </w:t>
      </w:r>
      <w:r w:rsidR="00D101E0" w:rsidRPr="00F26B9C">
        <w:rPr>
          <w:rFonts w:ascii="Times New Roman" w:hAnsi="Times New Roman" w:cs="Times New Roman"/>
          <w:b/>
          <w:sz w:val="24"/>
          <w:szCs w:val="24"/>
        </w:rPr>
        <w:t>clone type</w:t>
      </w:r>
      <w:r w:rsidR="00D101E0">
        <w:rPr>
          <w:rFonts w:ascii="Times New Roman" w:hAnsi="Times New Roman" w:cs="Times New Roman"/>
          <w:sz w:val="24"/>
          <w:szCs w:val="24"/>
        </w:rPr>
        <w:t xml:space="preserve"> screen </w:t>
      </w:r>
    </w:p>
    <w:p w:rsidR="00D101E0" w:rsidRDefault="00D101E0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s up</w:t>
      </w:r>
      <w:r w:rsidR="00F26B9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select   </w:t>
      </w:r>
      <w:r w:rsidRPr="00D101E0">
        <w:rPr>
          <w:rFonts w:ascii="Times New Roman" w:hAnsi="Times New Roman" w:cs="Times New Roman"/>
          <w:b/>
          <w:sz w:val="24"/>
          <w:szCs w:val="24"/>
        </w:rPr>
        <w:t>Create a full clone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DB5B5F">
        <w:rPr>
          <w:rFonts w:ascii="Times New Roman" w:hAnsi="Times New Roman" w:cs="Times New Roman"/>
          <w:sz w:val="24"/>
          <w:szCs w:val="24"/>
        </w:rPr>
        <w:t>click</w:t>
      </w:r>
      <w:r>
        <w:rPr>
          <w:rFonts w:ascii="Times New Roman" w:hAnsi="Times New Roman" w:cs="Times New Roman"/>
          <w:b/>
          <w:sz w:val="24"/>
          <w:szCs w:val="24"/>
        </w:rPr>
        <w:t xml:space="preserve"> Next</w:t>
      </w:r>
    </w:p>
    <w:p w:rsidR="00D101E0" w:rsidRPr="00D101E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- T</w:t>
      </w:r>
      <w:r w:rsidR="00D101E0" w:rsidRPr="00D101E0">
        <w:rPr>
          <w:rFonts w:ascii="Times New Roman" w:hAnsi="Times New Roman" w:cs="Times New Roman"/>
          <w:sz w:val="24"/>
          <w:szCs w:val="24"/>
        </w:rPr>
        <w:t>hen</w:t>
      </w:r>
      <w:r w:rsidR="00D101E0">
        <w:rPr>
          <w:rFonts w:ascii="Times New Roman" w:hAnsi="Times New Roman" w:cs="Times New Roman"/>
          <w:b/>
          <w:sz w:val="24"/>
          <w:szCs w:val="24"/>
        </w:rPr>
        <w:t xml:space="preserve"> finish 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221C84" w:rsidRDefault="00221C84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9" type="#_x0000_t202" style="position:absolute;margin-left:306.75pt;margin-top:2.5pt;width:180.75pt;height:119.25pt;z-index:251670528">
            <v:textbox>
              <w:txbxContent>
                <w:p w:rsidR="00D101E0" w:rsidRDefault="00D101E0">
                  <w:r>
                    <w:rPr>
                      <w:noProof/>
                    </w:rPr>
                    <w:drawing>
                      <wp:inline distT="0" distB="0" distL="0" distR="0">
                        <wp:extent cx="2103120" cy="1205268"/>
                        <wp:effectExtent l="1905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3120" cy="12052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- </w:t>
      </w:r>
      <w:r w:rsidR="00D101E0">
        <w:rPr>
          <w:rFonts w:ascii="Times New Roman" w:hAnsi="Times New Roman" w:cs="Times New Roman"/>
          <w:sz w:val="24"/>
          <w:szCs w:val="24"/>
        </w:rPr>
        <w:t>cloning process take a few minutes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0" type="#_x0000_t202" style="position:absolute;margin-left:306.75pt;margin-top:22.35pt;width:186.75pt;height:175.5pt;z-index:251671552">
            <v:textbox>
              <w:txbxContent>
                <w:p w:rsidR="00692AEB" w:rsidRDefault="00692AEB">
                  <w:r>
                    <w:rPr>
                      <w:noProof/>
                    </w:rPr>
                    <w:drawing>
                      <wp:inline distT="0" distB="0" distL="0" distR="0">
                        <wp:extent cx="2179320" cy="2111569"/>
                        <wp:effectExtent l="19050" t="0" r="0" b="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79320" cy="211156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CB07F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-</w:t>
      </w:r>
      <w:r w:rsidR="00F26B9C">
        <w:rPr>
          <w:rFonts w:ascii="Times New Roman" w:hAnsi="Times New Roman" w:cs="Times New Roman"/>
          <w:sz w:val="24"/>
          <w:szCs w:val="24"/>
        </w:rPr>
        <w:t xml:space="preserve">click </w:t>
      </w:r>
      <w:r w:rsidR="00F26B9C" w:rsidRPr="00F26B9C">
        <w:rPr>
          <w:rFonts w:ascii="Times New Roman" w:hAnsi="Times New Roman" w:cs="Times New Roman"/>
          <w:b/>
          <w:sz w:val="24"/>
          <w:szCs w:val="24"/>
        </w:rPr>
        <w:t>Close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5656C8" w:rsidRPr="008B0C35" w:rsidRDefault="005656C8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F26B9C" w:rsidRDefault="008B0C35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dding a new virtual hard drive to an existing VM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elect your </w:t>
      </w:r>
      <w:r w:rsidRPr="00497C1E">
        <w:rPr>
          <w:rFonts w:ascii="Times New Roman" w:hAnsi="Times New Roman" w:cs="Times New Roman"/>
          <w:b/>
          <w:sz w:val="24"/>
          <w:szCs w:val="24"/>
        </w:rPr>
        <w:t>Linux clo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from your VM library and add a new virtual hard disk. Double click on your </w:t>
      </w:r>
      <w:r w:rsidRPr="00497C1E">
        <w:rPr>
          <w:rFonts w:ascii="Times New Roman" w:hAnsi="Times New Roman" w:cs="Times New Roman"/>
          <w:b/>
          <w:sz w:val="24"/>
          <w:szCs w:val="24"/>
        </w:rPr>
        <w:t>VM hard drive</w:t>
      </w:r>
      <w:r w:rsidRPr="008B0C35">
        <w:rPr>
          <w:rFonts w:ascii="Times New Roman" w:hAnsi="Times New Roman" w:cs="Times New Roman"/>
          <w:sz w:val="24"/>
          <w:szCs w:val="24"/>
        </w:rPr>
        <w:t xml:space="preserve">, 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Pr="008B0C35">
        <w:rPr>
          <w:rFonts w:ascii="Times New Roman" w:hAnsi="Times New Roman" w:cs="Times New Roman"/>
          <w:sz w:val="24"/>
          <w:szCs w:val="24"/>
        </w:rPr>
        <w:t xml:space="preserve"> as shown in Figure 1 below.</w:t>
      </w:r>
    </w:p>
    <w:p w:rsidR="008B0C35" w:rsidRPr="008B0C35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1" type="#_x0000_t202" style="position:absolute;margin-left:303pt;margin-top:9.05pt;width:172.5pt;height:203.25pt;z-index:251672576">
            <v:textbox>
              <w:txbxContent>
                <w:p w:rsidR="00A347F3" w:rsidRDefault="00A347F3">
                  <w:r>
                    <w:rPr>
                      <w:noProof/>
                    </w:rPr>
                    <w:drawing>
                      <wp:inline distT="0" distB="0" distL="0" distR="0">
                        <wp:extent cx="1996295" cy="2486025"/>
                        <wp:effectExtent l="19050" t="0" r="3955" b="0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98345" cy="248857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74AD7">
        <w:rPr>
          <w:rFonts w:ascii="Times New Roman" w:hAnsi="Times New Roman" w:cs="Times New Roman"/>
          <w:sz w:val="24"/>
          <w:szCs w:val="24"/>
        </w:rPr>
        <w:t xml:space="preserve">   </w:t>
      </w:r>
      <w:r w:rsidR="00B74AD7">
        <w:rPr>
          <w:rFonts w:ascii="Times New Roman" w:hAnsi="Times New Roman" w:cs="Times New Roman"/>
          <w:sz w:val="24"/>
          <w:szCs w:val="24"/>
        </w:rPr>
        <w:tab/>
      </w:r>
    </w:p>
    <w:p w:rsidR="008B0C35" w:rsidRDefault="008B0C35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B74AD7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</w:p>
    <w:p w:rsidR="00A347F3" w:rsidRDefault="00A347F3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Pr="008B0C35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1. Double Click on the Hard Disk (SCSI)</w:t>
      </w:r>
    </w:p>
    <w:p w:rsidR="00A347F3" w:rsidRDefault="009D672D" w:rsidP="00A34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2" type="#_x0000_t202" style="position:absolute;margin-left:287.25pt;margin-top:22pt;width:203.25pt;height:232.5pt;z-index:251673600">
            <v:textbox>
              <w:txbxContent>
                <w:p w:rsidR="00A347F3" w:rsidRDefault="00A347F3">
                  <w:r>
                    <w:rPr>
                      <w:noProof/>
                    </w:rPr>
                    <w:drawing>
                      <wp:inline distT="0" distB="0" distL="0" distR="0">
                        <wp:extent cx="2133600" cy="2828925"/>
                        <wp:effectExtent l="19050" t="0" r="0" b="0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33600" cy="28289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Hard Disk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click on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Add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button, see Figure 2, located on the bottom of the screen on the left hand side.</w:t>
      </w: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305050" cy="650142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65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A347F3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2. Add Button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Add Hardware</w:t>
      </w:r>
      <w:r w:rsidRPr="008B0C35">
        <w:rPr>
          <w:rFonts w:ascii="Times New Roman" w:hAnsi="Times New Roman" w:cs="Times New Roman"/>
          <w:sz w:val="24"/>
          <w:szCs w:val="24"/>
        </w:rPr>
        <w:t xml:space="preserve"> Wizard, see Figure 3. Select the Hard </w:t>
      </w:r>
      <w:r w:rsidRPr="00497C1E">
        <w:rPr>
          <w:rFonts w:ascii="Times New Roman" w:hAnsi="Times New Roman" w:cs="Times New Roman"/>
          <w:b/>
          <w:sz w:val="24"/>
          <w:szCs w:val="24"/>
        </w:rPr>
        <w:t>Disk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Pr="008B0C35">
        <w:rPr>
          <w:rFonts w:ascii="Times New Roman" w:hAnsi="Times New Roman" w:cs="Times New Roman"/>
          <w:sz w:val="24"/>
          <w:szCs w:val="24"/>
        </w:rPr>
        <w:t>button.</w:t>
      </w: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581275" cy="2237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357" cy="22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3. Add Hardware Wizard.</w:t>
      </w:r>
    </w:p>
    <w:p w:rsidR="00497C1E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ccept the default options from the </w:t>
      </w:r>
      <w:r w:rsidRPr="00497C1E">
        <w:rPr>
          <w:rFonts w:ascii="Times New Roman" w:hAnsi="Times New Roman" w:cs="Times New Roman"/>
          <w:b/>
          <w:sz w:val="24"/>
          <w:szCs w:val="24"/>
        </w:rPr>
        <w:t>Select a Disk Type</w:t>
      </w:r>
      <w:r w:rsidRPr="008B0C35">
        <w:rPr>
          <w:rFonts w:ascii="Times New Roman" w:hAnsi="Times New Roman" w:cs="Times New Roman"/>
          <w:sz w:val="24"/>
          <w:szCs w:val="24"/>
        </w:rPr>
        <w:t xml:space="preserve"> Menu and click the </w:t>
      </w:r>
      <w:r w:rsidRPr="00497C1E">
        <w:rPr>
          <w:rFonts w:ascii="Times New Roman" w:hAnsi="Times New Roman" w:cs="Times New Roman"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. </w:t>
      </w:r>
    </w:p>
    <w:p w:rsidR="00497C1E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9" type="#_x0000_t202" style="position:absolute;margin-left:250.5pt;margin-top:14.25pt;width:204.75pt;height:153pt;z-index:251660288">
            <v:textbox>
              <w:txbxContent>
                <w:p w:rsidR="00497C1E" w:rsidRDefault="00497C1E">
                  <w:r>
                    <w:rPr>
                      <w:noProof/>
                    </w:rPr>
                    <w:drawing>
                      <wp:inline distT="0" distB="0" distL="0" distR="0">
                        <wp:extent cx="2390775" cy="1834473"/>
                        <wp:effectExtent l="19050" t="0" r="9525" b="0"/>
                        <wp:docPr id="6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90775" cy="183447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497C1E">
        <w:rPr>
          <w:rFonts w:ascii="Times New Roman" w:hAnsi="Times New Roman" w:cs="Times New Roman"/>
          <w:sz w:val="24"/>
          <w:szCs w:val="24"/>
        </w:rPr>
        <w:t>Select the</w:t>
      </w:r>
      <w:r w:rsidRPr="00497C1E">
        <w:rPr>
          <w:rFonts w:ascii="Times New Roman" w:hAnsi="Times New Roman" w:cs="Times New Roman"/>
          <w:b/>
          <w:sz w:val="24"/>
          <w:szCs w:val="24"/>
        </w:rPr>
        <w:t xml:space="preserve"> Create</w:t>
      </w:r>
      <w:r w:rsidRPr="008B0C35">
        <w:rPr>
          <w:rFonts w:ascii="Times New Roman" w:hAnsi="Times New Roman" w:cs="Times New Roman"/>
          <w:sz w:val="24"/>
          <w:szCs w:val="24"/>
        </w:rPr>
        <w:t xml:space="preserve"> a new virtual disk radio button and 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.</w:t>
      </w:r>
    </w:p>
    <w:p w:rsidR="00497C1E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0" type="#_x0000_t202" style="position:absolute;margin-left:257.25pt;margin-top:12.95pt;width:198pt;height:157.5pt;z-index:251661312">
            <v:textbox>
              <w:txbxContent>
                <w:p w:rsidR="00497C1E" w:rsidRDefault="00497C1E">
                  <w:r>
                    <w:rPr>
                      <w:noProof/>
                    </w:rPr>
                    <w:drawing>
                      <wp:inline distT="0" distB="0" distL="0" distR="0">
                        <wp:extent cx="2322195" cy="1771650"/>
                        <wp:effectExtent l="19050" t="0" r="1905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22195" cy="1771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Pr="00A347F3" w:rsidRDefault="00497C1E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347F3">
        <w:rPr>
          <w:rFonts w:ascii="Times New Roman" w:hAnsi="Times New Roman" w:cs="Times New Roman"/>
          <w:b/>
          <w:sz w:val="24"/>
          <w:szCs w:val="24"/>
        </w:rPr>
        <w:t>Next</w: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Pr="008B0C35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28" type="#_x0000_t202" style="position:absolute;margin-left:236.25pt;margin-top:32.35pt;width:245.25pt;height:188.25pt;z-index:251659264">
            <v:textbox>
              <w:txbxContent>
                <w:p w:rsidR="00497C1E" w:rsidRDefault="00497C1E">
                  <w:r>
                    <w:rPr>
                      <w:noProof/>
                    </w:rPr>
                    <w:drawing>
                      <wp:inline distT="0" distB="0" distL="0" distR="0">
                        <wp:extent cx="2924175" cy="2276475"/>
                        <wp:effectExtent l="19050" t="0" r="9525" b="0"/>
                        <wp:docPr id="5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30478" cy="228138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a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Maxi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isk size of </w:t>
      </w:r>
      <w:r w:rsidR="00497C1E" w:rsidRPr="00497C1E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and select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Store virtual disk as a single file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, as shown in Figure 5 below. </w:t>
      </w:r>
    </w:p>
    <w:p w:rsid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P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5656C8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B0C35" w:rsidRPr="008B0C35">
        <w:rPr>
          <w:rFonts w:ascii="Times New Roman" w:hAnsi="Times New Roman" w:cs="Times New Roman"/>
          <w:sz w:val="24"/>
          <w:szCs w:val="24"/>
        </w:rPr>
        <w:t>Figure 5.Hard Disk Size.</w:t>
      </w:r>
    </w:p>
    <w:p w:rsidR="00A347F3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3" type="#_x0000_t202" style="position:absolute;margin-left:241.5pt;margin-top:3.75pt;width:243.75pt;height:127.5pt;z-index:251674624">
            <v:textbox>
              <w:txbxContent>
                <w:p w:rsidR="00A347F3" w:rsidRDefault="00A347F3">
                  <w:r>
                    <w:rPr>
                      <w:noProof/>
                    </w:rPr>
                    <w:drawing>
                      <wp:inline distT="0" distB="0" distL="0" distR="0">
                        <wp:extent cx="2903220" cy="1118802"/>
                        <wp:effectExtent l="1905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03220" cy="11188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347F3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 and accept the 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default name for the disk file. Click </w:t>
      </w:r>
      <w:r w:rsidRPr="00497C1E">
        <w:rPr>
          <w:rFonts w:ascii="Times New Roman" w:hAnsi="Times New Roman" w:cs="Times New Roman"/>
          <w:b/>
          <w:sz w:val="24"/>
          <w:szCs w:val="24"/>
        </w:rPr>
        <w:t>Finish.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9D672D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1" type="#_x0000_t202" style="position:absolute;margin-left:236.25pt;margin-top:28.1pt;width:245.25pt;height:163.4pt;z-index:251662336">
            <v:textbox>
              <w:txbxContent>
                <w:p w:rsidR="00D279EC" w:rsidRDefault="00D279EC">
                  <w:r>
                    <w:rPr>
                      <w:noProof/>
                    </w:rPr>
                    <w:drawing>
                      <wp:inline distT="0" distB="0" distL="0" distR="0">
                        <wp:extent cx="2874645" cy="1972796"/>
                        <wp:effectExtent l="19050" t="0" r="1905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74645" cy="19727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You will now be taken to the 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menu </w:t>
      </w:r>
      <w:r w:rsidR="00D279EC">
        <w:rPr>
          <w:rFonts w:ascii="Times New Roman" w:hAnsi="Times New Roman" w:cs="Times New Roman"/>
          <w:sz w:val="24"/>
          <w:szCs w:val="24"/>
        </w:rPr>
        <w:t xml:space="preserve">and you should see a </w:t>
      </w:r>
      <w:r w:rsidR="00D279EC" w:rsidRPr="00D279EC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rive displayed. Click the </w:t>
      </w:r>
      <w:r w:rsidR="008B0C35" w:rsidRPr="00A347F3">
        <w:rPr>
          <w:rFonts w:ascii="Times New Roman" w:hAnsi="Times New Roman" w:cs="Times New Roman"/>
          <w:b/>
          <w:sz w:val="24"/>
          <w:szCs w:val="24"/>
        </w:rPr>
        <w:t>OK</w:t>
      </w:r>
      <w:r w:rsidR="008B0C35" w:rsidRPr="00D279EC">
        <w:rPr>
          <w:rFonts w:ascii="Times New Roman" w:hAnsi="Times New Roman" w:cs="Times New Roman"/>
          <w:sz w:val="24"/>
          <w:szCs w:val="24"/>
        </w:rPr>
        <w:t xml:space="preserve"> </w:t>
      </w:r>
      <w:r w:rsidR="008B0C35" w:rsidRPr="008B0C35">
        <w:rPr>
          <w:rFonts w:ascii="Times New Roman" w:hAnsi="Times New Roman" w:cs="Times New Roman"/>
          <w:sz w:val="24"/>
          <w:szCs w:val="24"/>
        </w:rPr>
        <w:t>button.</w:t>
      </w: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lastRenderedPageBreak/>
        <w:t xml:space="preserve">Power on the </w:t>
      </w:r>
      <w:r w:rsidRPr="00D279EC">
        <w:rPr>
          <w:rFonts w:ascii="Times New Roman" w:hAnsi="Times New Roman" w:cs="Times New Roman"/>
          <w:b/>
          <w:sz w:val="24"/>
          <w:szCs w:val="24"/>
        </w:rPr>
        <w:t>Virtual Machi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log on to your Linux VM.</w:t>
      </w:r>
      <w:r w:rsidR="00E64FA7">
        <w:rPr>
          <w:rFonts w:ascii="Times New Roman" w:hAnsi="Times New Roman" w:cs="Times New Roman"/>
          <w:sz w:val="24"/>
          <w:szCs w:val="24"/>
        </w:rPr>
        <w:t xml:space="preserve">  (clone Ubuntu)</w:t>
      </w:r>
    </w:p>
    <w:p w:rsidR="008B0C35" w:rsidRPr="001B4CA2" w:rsidRDefault="008B0C35" w:rsidP="008B0C35">
      <w:pPr>
        <w:pStyle w:val="NormalWeb"/>
        <w:rPr>
          <w:rFonts w:eastAsia="SimSun"/>
          <w:b/>
          <w:i/>
          <w:u w:val="single"/>
        </w:rPr>
      </w:pPr>
      <w:r w:rsidRPr="001B4CA2">
        <w:rPr>
          <w:rFonts w:eastAsia="SimSun"/>
          <w:b/>
          <w:i/>
          <w:u w:val="single"/>
        </w:rPr>
        <w:t>Exercise #1: Viewing existing partitions</w:t>
      </w:r>
    </w:p>
    <w:p w:rsidR="001B4CA2" w:rsidRPr="001B4CA2" w:rsidRDefault="001B4CA2" w:rsidP="008B0C35">
      <w:pPr>
        <w:pStyle w:val="NormalWeb"/>
        <w:rPr>
          <w:rFonts w:eastAsia="SimSun"/>
        </w:rPr>
      </w:pPr>
      <w:r>
        <w:rPr>
          <w:rFonts w:eastAsia="SimSun"/>
        </w:rPr>
        <w:t xml:space="preserve">Go to your clone VM and then </w:t>
      </w:r>
      <w:r w:rsidRPr="001B4CA2">
        <w:rPr>
          <w:rFonts w:eastAsia="SimSun"/>
          <w:b/>
        </w:rPr>
        <w:t xml:space="preserve">Terminal </w:t>
      </w:r>
    </w:p>
    <w:p w:rsidR="00E64FA7" w:rsidRDefault="008B0C35" w:rsidP="00E64FA7">
      <w:pPr>
        <w:pStyle w:val="NormalWeb"/>
        <w:spacing w:after="0"/>
        <w:rPr>
          <w:rFonts w:eastAsia="SimSun"/>
        </w:rPr>
      </w:pPr>
      <w:r w:rsidRPr="008B0C35">
        <w:rPr>
          <w:rFonts w:eastAsia="SimSun"/>
        </w:rPr>
        <w:t xml:space="preserve">Switch to root user with the command:  </w:t>
      </w:r>
      <w:r w:rsidRPr="008B0C35">
        <w:rPr>
          <w:rFonts w:eastAsia="SimSun"/>
          <w:b/>
        </w:rPr>
        <w:t>su</w:t>
      </w:r>
      <w:r w:rsidR="00E64FA7">
        <w:rPr>
          <w:rFonts w:eastAsia="SimSun"/>
          <w:b/>
        </w:rPr>
        <w:t xml:space="preserve">do -s </w:t>
      </w:r>
      <w:r w:rsidRPr="008B0C35">
        <w:rPr>
          <w:rFonts w:eastAsia="SimSun"/>
          <w:b/>
        </w:rPr>
        <w:t xml:space="preserve"> – root</w:t>
      </w:r>
      <w:r w:rsidR="00E64FA7">
        <w:rPr>
          <w:rFonts w:eastAsia="SimSun"/>
          <w:b/>
        </w:rPr>
        <w:t xml:space="preserve">     </w:t>
      </w:r>
      <w:r w:rsidR="00E64FA7" w:rsidRPr="00E64FA7">
        <w:rPr>
          <w:rFonts w:eastAsia="SimSun"/>
        </w:rPr>
        <w:t>press enter</w:t>
      </w:r>
      <w:r w:rsidRPr="008B0C35">
        <w:rPr>
          <w:rFonts w:eastAsia="SimSun"/>
          <w:b/>
        </w:rPr>
        <w:t xml:space="preserve"> </w:t>
      </w:r>
      <w:r w:rsidR="00E64FA7">
        <w:rPr>
          <w:rFonts w:eastAsia="SimSun"/>
          <w:b/>
        </w:rPr>
        <w:t xml:space="preserve">  </w:t>
      </w:r>
    </w:p>
    <w:p w:rsidR="008B0C35" w:rsidRPr="00E64FA7" w:rsidRDefault="008B0C35" w:rsidP="00E64FA7">
      <w:pPr>
        <w:pStyle w:val="NormalWeb"/>
        <w:spacing w:before="0" w:after="0"/>
        <w:rPr>
          <w:rFonts w:eastAsia="SimSun"/>
        </w:rPr>
      </w:pPr>
      <w:r w:rsidRPr="008B0C35">
        <w:rPr>
          <w:rFonts w:eastAsia="SimSun"/>
        </w:rPr>
        <w:t xml:space="preserve">When prompted enter your root password and hit enter, remember nothing will show on the screen when you type your password. </w:t>
      </w:r>
    </w:p>
    <w:p w:rsidR="00E64FA7" w:rsidRDefault="009D672D" w:rsidP="008B0C35">
      <w:pPr>
        <w:pStyle w:val="NormalWeb"/>
        <w:rPr>
          <w:rFonts w:eastAsia="SimSun"/>
        </w:rPr>
      </w:pPr>
      <w:r>
        <w:rPr>
          <w:rFonts w:eastAsia="SimSun"/>
          <w:noProof/>
          <w:lang w:eastAsia="en-US"/>
        </w:rPr>
        <w:pict>
          <v:shape id="_x0000_s1044" type="#_x0000_t202" style="position:absolute;margin-left:112.5pt;margin-top:36.55pt;width:334.5pt;height:84pt;z-index:251675648">
            <v:textbox>
              <w:txbxContent>
                <w:p w:rsidR="00E64FA7" w:rsidRDefault="00E64FA7">
                  <w:r>
                    <w:rPr>
                      <w:noProof/>
                    </w:rPr>
                    <w:drawing>
                      <wp:inline distT="0" distB="0" distL="0" distR="0">
                        <wp:extent cx="4055745" cy="914400"/>
                        <wp:effectExtent l="19050" t="0" r="1905" b="0"/>
                        <wp:docPr id="49" name="Picture 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055745" cy="914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64FA7" w:rsidRPr="00E64FA7">
        <w:rPr>
          <w:rFonts w:eastAsia="SimSun"/>
          <w:b/>
        </w:rPr>
        <w:t>Note</w:t>
      </w:r>
      <w:r w:rsidR="00E64FA7">
        <w:rPr>
          <w:rFonts w:eastAsia="SimSun"/>
        </w:rPr>
        <w:t>: the prompt user has  been changed from ~$ to ~#  (sudo prompt)</w:t>
      </w:r>
    </w:p>
    <w:p w:rsidR="00E64FA7" w:rsidRDefault="00E64FA7" w:rsidP="008B0C35">
      <w:pPr>
        <w:pStyle w:val="NormalWeb"/>
        <w:rPr>
          <w:rFonts w:eastAsia="SimSun"/>
        </w:rPr>
      </w:pPr>
    </w:p>
    <w:p w:rsidR="00E64FA7" w:rsidRDefault="00E64FA7" w:rsidP="008B0C35">
      <w:pPr>
        <w:pStyle w:val="NormalWeb"/>
        <w:rPr>
          <w:rFonts w:eastAsia="SimSun"/>
        </w:rPr>
      </w:pPr>
    </w:p>
    <w:p w:rsidR="00CA7E21" w:rsidRDefault="00CA7E21" w:rsidP="008B0C35">
      <w:pPr>
        <w:pStyle w:val="NormalWeb"/>
        <w:rPr>
          <w:rFonts w:eastAsia="SimSun"/>
        </w:rPr>
      </w:pPr>
    </w:p>
    <w:p w:rsidR="008B0C35" w:rsidRPr="00CA7E21" w:rsidRDefault="008B0C35" w:rsidP="008B0C35">
      <w:pPr>
        <w:pStyle w:val="NormalWeb"/>
        <w:rPr>
          <w:rFonts w:eastAsia="SimSun"/>
          <w:b/>
        </w:rPr>
      </w:pPr>
      <w:r w:rsidRPr="008B0C35">
        <w:rPr>
          <w:rFonts w:eastAsia="SimSun"/>
        </w:rPr>
        <w:t xml:space="preserve">To manage partitions, we will be using </w:t>
      </w:r>
      <w:r w:rsidRPr="00CA7E21">
        <w:rPr>
          <w:rFonts w:eastAsia="SimSun"/>
          <w:b/>
        </w:rPr>
        <w:t>fdisk</w:t>
      </w:r>
    </w:p>
    <w:p w:rsidR="008B0C35" w:rsidRPr="008B0C35" w:rsidRDefault="008B0C35" w:rsidP="008B0C35">
      <w:pPr>
        <w:pStyle w:val="NormalWeb"/>
        <w:rPr>
          <w:rFonts w:eastAsia="SimSun"/>
        </w:rPr>
      </w:pPr>
      <w:r w:rsidRPr="008B0C35">
        <w:rPr>
          <w:rFonts w:eastAsia="SimSun"/>
        </w:rPr>
        <w:t xml:space="preserve">The syntax of the </w:t>
      </w:r>
      <w:r w:rsidRPr="008B0C35">
        <w:rPr>
          <w:rFonts w:eastAsia="SimSun"/>
          <w:b/>
        </w:rPr>
        <w:t>fdisk</w:t>
      </w:r>
      <w:r w:rsidRPr="008B0C35">
        <w:rPr>
          <w:rFonts w:eastAsia="SimSun"/>
        </w:rPr>
        <w:t xml:space="preserve"> command is: </w:t>
      </w:r>
      <w:r w:rsidRPr="008B0C35">
        <w:rPr>
          <w:rFonts w:eastAsia="SimSun"/>
          <w:b/>
        </w:rPr>
        <w:t>fdisk</w:t>
      </w:r>
      <w:r w:rsidRPr="008B0C35">
        <w:rPr>
          <w:rFonts w:eastAsia="SimSun"/>
          <w:b/>
          <w:i/>
        </w:rPr>
        <w:t xml:space="preserve"> /dev/device_name</w:t>
      </w:r>
    </w:p>
    <w:p w:rsidR="008B0C35" w:rsidRPr="001B4CA2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ype </w:t>
      </w:r>
      <w:r w:rsidRPr="008B0C35">
        <w:rPr>
          <w:rFonts w:ascii="Times New Roman" w:hAnsi="Times New Roman" w:cs="Times New Roman"/>
          <w:b/>
          <w:sz w:val="24"/>
          <w:szCs w:val="24"/>
        </w:rPr>
        <w:t>fdisk /dev/sda</w:t>
      </w:r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(be carful there is a space between fdisk and  /dev)</w:t>
      </w:r>
    </w:p>
    <w:p w:rsidR="008B0C35" w:rsidRDefault="009D672D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5" type="#_x0000_t202" style="position:absolute;left:0;text-align:left;margin-left:97.5pt;margin-top:29.7pt;width:349.5pt;height:70.5pt;z-index:251676672">
            <v:textbox>
              <w:txbxContent>
                <w:p w:rsidR="00CA7E21" w:rsidRDefault="00CA7E21">
                  <w:r>
                    <w:rPr>
                      <w:noProof/>
                    </w:rPr>
                    <w:drawing>
                      <wp:inline distT="0" distB="0" distL="0" distR="0">
                        <wp:extent cx="4246245" cy="807822"/>
                        <wp:effectExtent l="19050" t="0" r="1905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46245" cy="80782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Within th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fdisk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utility typ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for a list of menu options at the "Command (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8B0C35" w:rsidRPr="008B0C35">
        <w:rPr>
          <w:rFonts w:ascii="Times New Roman" w:hAnsi="Times New Roman" w:cs="Times New Roman"/>
          <w:sz w:val="24"/>
          <w:szCs w:val="24"/>
        </w:rPr>
        <w:t>for help):" prompt</w:t>
      </w:r>
    </w:p>
    <w:p w:rsid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E21" w:rsidRP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C3DEA">
        <w:rPr>
          <w:rFonts w:ascii="Times New Roman" w:hAnsi="Times New Roman" w:cs="Times New Roman"/>
          <w:b/>
          <w:sz w:val="24"/>
          <w:szCs w:val="24"/>
        </w:rPr>
        <w:t>Questions</w:t>
      </w:r>
      <w:r w:rsidR="009D672D">
        <w:rPr>
          <w:rFonts w:ascii="Times New Roman" w:hAnsi="Times New Roman" w:cs="Times New Roman"/>
          <w:b/>
          <w:noProof/>
          <w:sz w:val="24"/>
          <w:szCs w:val="24"/>
        </w:rPr>
        <w:pict>
          <v:shape id="_x0000_s1046" type="#_x0000_t202" style="position:absolute;left:0;text-align:left;margin-left:304.5pt;margin-top:22.1pt;width:219pt;height:203.25pt;z-index:251677696;mso-position-horizontal-relative:text;mso-position-vertical-relative:text">
            <v:textbox>
              <w:txbxContent>
                <w:p w:rsidR="00CA7E21" w:rsidRDefault="00CA7E21">
                  <w:r>
                    <w:rPr>
                      <w:noProof/>
                    </w:rPr>
                    <w:drawing>
                      <wp:inline distT="0" distB="0" distL="0" distR="0">
                        <wp:extent cx="2588895" cy="2388844"/>
                        <wp:effectExtent l="19050" t="0" r="1905" b="0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88895" cy="238884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B0C35" w:rsidRPr="008B0C35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Record the (one-character) fdisk command to: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display/list all partitions: _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create a new partition:  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delete a partition: _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list partition types: _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change a partition's system identification: _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save changes made to the partition table: 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exit </w:t>
      </w:r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r w:rsidR="00CA7E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without saving: ___</w:t>
      </w:r>
    </w:p>
    <w:p w:rsidR="008B0C35" w:rsidRPr="008B0C35" w:rsidRDefault="009D672D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>
          <v:shape id="_x0000_s1047" type="#_x0000_t202" style="position:absolute;left:0;text-align:left;margin-left:219.75pt;margin-top:34.55pt;width:300pt;height:229.5pt;z-index:251678720">
            <v:textbox>
              <w:txbxContent>
                <w:p w:rsidR="00CA7E21" w:rsidRDefault="00CA7E21">
                  <w:r>
                    <w:rPr>
                      <w:noProof/>
                    </w:rPr>
                    <w:drawing>
                      <wp:inline distT="0" distB="0" distL="0" distR="0">
                        <wp:extent cx="3617595" cy="2819400"/>
                        <wp:effectExtent l="19050" t="0" r="1905" b="0"/>
                        <wp:docPr id="58" name="Picture 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17595" cy="2819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the option that lists the partition types and record th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system id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of the following types: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"Linux": __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"Linux swap": _____</w:t>
      </w: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EC3DEA" w:rsidRDefault="00EC3DEA" w:rsidP="008B0C35">
      <w:pPr>
        <w:pStyle w:val="NormalWeb"/>
        <w:rPr>
          <w:rFonts w:eastAsia="SimSun"/>
          <w:b/>
          <w:i/>
        </w:rPr>
      </w:pPr>
    </w:p>
    <w:p w:rsidR="008B0C35" w:rsidRPr="008B0C35" w:rsidRDefault="008B0C35" w:rsidP="008B0C35">
      <w:pPr>
        <w:pStyle w:val="NormalWeb"/>
        <w:rPr>
          <w:rFonts w:eastAsia="SimSun"/>
          <w:b/>
        </w:rPr>
      </w:pPr>
      <w:r>
        <w:rPr>
          <w:rFonts w:eastAsia="SimSun"/>
          <w:b/>
          <w:i/>
        </w:rPr>
        <w:t xml:space="preserve">Exercise #2: Creating </w:t>
      </w:r>
      <w:r w:rsidRPr="008B0C35">
        <w:rPr>
          <w:rFonts w:eastAsia="SimSun"/>
          <w:b/>
          <w:i/>
        </w:rPr>
        <w:t>partition</w:t>
      </w:r>
      <w:r>
        <w:rPr>
          <w:rFonts w:eastAsia="SimSun"/>
          <w:b/>
          <w:i/>
        </w:rPr>
        <w:t>s</w:t>
      </w:r>
    </w:p>
    <w:p w:rsidR="008B0C35" w:rsidRPr="008B0C35" w:rsidRDefault="008B0C35" w:rsidP="008B0C35">
      <w:pPr>
        <w:pStyle w:val="Standard"/>
        <w:rPr>
          <w:rFonts w:eastAsia="SimSun"/>
          <w:b/>
        </w:rPr>
      </w:pPr>
      <w:r>
        <w:t xml:space="preserve">Start a </w:t>
      </w:r>
      <w:r w:rsidR="001B4CA2" w:rsidRPr="001B4CA2">
        <w:rPr>
          <w:b/>
        </w:rPr>
        <w:t>T</w:t>
      </w:r>
      <w:r w:rsidRPr="001B4CA2">
        <w:rPr>
          <w:b/>
        </w:rPr>
        <w:t>erminal</w:t>
      </w:r>
      <w:r>
        <w:t xml:space="preserve"> and s</w:t>
      </w:r>
      <w:r w:rsidRPr="008B0C35">
        <w:rPr>
          <w:rFonts w:eastAsia="SimSun"/>
        </w:rPr>
        <w:t xml:space="preserve">witch </w:t>
      </w:r>
      <w:r w:rsidRPr="00EC3DEA">
        <w:rPr>
          <w:rFonts w:eastAsia="SimSun"/>
        </w:rPr>
        <w:t>to root user</w:t>
      </w:r>
      <w:r w:rsidRPr="008B0C35">
        <w:rPr>
          <w:rFonts w:eastAsia="SimSun"/>
        </w:rPr>
        <w:t xml:space="preserve"> with the command:  </w:t>
      </w:r>
      <w:r w:rsidRPr="008B0C35">
        <w:rPr>
          <w:rFonts w:eastAsia="SimSun"/>
          <w:b/>
        </w:rPr>
        <w:t>su</w:t>
      </w:r>
      <w:r w:rsidR="00EC3DEA">
        <w:rPr>
          <w:rFonts w:eastAsia="SimSun"/>
          <w:b/>
        </w:rPr>
        <w:t xml:space="preserve">do -s </w:t>
      </w:r>
      <w:r w:rsidRPr="008B0C35">
        <w:rPr>
          <w:rFonts w:eastAsia="SimSun"/>
          <w:b/>
        </w:rPr>
        <w:t xml:space="preserve"> – root </w:t>
      </w:r>
    </w:p>
    <w:p w:rsidR="008B0C35" w:rsidRDefault="008B0C35" w:rsidP="00B05046">
      <w:pPr>
        <w:pStyle w:val="NormalWeb"/>
        <w:spacing w:before="0" w:after="0"/>
        <w:rPr>
          <w:rFonts w:eastAsia="SimSun"/>
        </w:rPr>
      </w:pPr>
      <w:r w:rsidRPr="008B0C35">
        <w:rPr>
          <w:rFonts w:eastAsia="SimSun"/>
        </w:rPr>
        <w:t xml:space="preserve">When prompted enter your root password and hit enter, remember nothing will show on the screen when you type your password. </w:t>
      </w:r>
    </w:p>
    <w:p w:rsidR="00B05046" w:rsidRPr="008B0C35" w:rsidRDefault="00B05046" w:rsidP="00B05046">
      <w:pPr>
        <w:pStyle w:val="NormalWeb"/>
        <w:spacing w:before="0" w:after="0"/>
        <w:rPr>
          <w:rFonts w:eastAsia="SimSun"/>
          <w:b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witch to the new hard drive by typing: </w:t>
      </w:r>
      <w:r w:rsidRPr="008B0C35">
        <w:rPr>
          <w:rFonts w:ascii="Times New Roman" w:hAnsi="Times New Roman" w:cs="Times New Roman"/>
          <w:b/>
          <w:sz w:val="24"/>
          <w:szCs w:val="24"/>
        </w:rPr>
        <w:t>fdisk /dev/sdb</w:t>
      </w:r>
    </w:p>
    <w:p w:rsidR="008B0C35" w:rsidRDefault="008B0C35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 warning may appear – ignore it. </w:t>
      </w:r>
    </w:p>
    <w:p w:rsidR="00EC3DEA" w:rsidRDefault="009D672D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8" type="#_x0000_t202" style="position:absolute;left:0;text-align:left;margin-left:155.25pt;margin-top:6.05pt;width:364.5pt;height:99.75pt;z-index:251679744">
            <v:textbox>
              <w:txbxContent>
                <w:p w:rsidR="00EC3DEA" w:rsidRDefault="00EC3DEA">
                  <w:r>
                    <w:rPr>
                      <w:noProof/>
                    </w:rPr>
                    <w:drawing>
                      <wp:inline distT="0" distB="0" distL="0" distR="0">
                        <wp:extent cx="4436745" cy="1338297"/>
                        <wp:effectExtent l="19050" t="0" r="1905" b="0"/>
                        <wp:docPr id="61" name="Picture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436745" cy="133829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Pr="008B0C35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23189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 new primary partition by selecting </w:t>
      </w:r>
      <w:r w:rsidRPr="00A873DE">
        <w:rPr>
          <w:rFonts w:ascii="Times New Roman" w:hAnsi="Times New Roman" w:cs="Times New Roman"/>
          <w:b/>
          <w:sz w:val="24"/>
          <w:szCs w:val="24"/>
        </w:rPr>
        <w:t>n</w:t>
      </w:r>
      <w:r w:rsidRPr="008B0C35">
        <w:rPr>
          <w:rFonts w:ascii="Times New Roman" w:hAnsi="Times New Roman" w:cs="Times New Roman"/>
          <w:sz w:val="24"/>
          <w:szCs w:val="24"/>
        </w:rPr>
        <w:t xml:space="preserve">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primary partition and select the number</w:t>
      </w:r>
      <w:r w:rsidR="00A873DE">
        <w:rPr>
          <w:rFonts w:ascii="Times New Roman" w:hAnsi="Times New Roman" w:cs="Times New Roman"/>
          <w:sz w:val="24"/>
          <w:szCs w:val="24"/>
        </w:rPr>
        <w:t xml:space="preserve"> one,</w:t>
      </w:r>
      <w:r w:rsidRPr="008B0C35">
        <w:rPr>
          <w:rFonts w:ascii="Times New Roman" w:hAnsi="Times New Roman" w:cs="Times New Roman"/>
          <w:b/>
          <w:sz w:val="24"/>
          <w:szCs w:val="24"/>
        </w:rPr>
        <w:t>1</w:t>
      </w:r>
      <w:r w:rsidR="00A873DE">
        <w:rPr>
          <w:rFonts w:ascii="Times New Roman" w:hAnsi="Times New Roman" w:cs="Times New Roman"/>
          <w:b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primary partition is 5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so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500M </w:t>
      </w:r>
      <w:r w:rsidRPr="008B0C35">
        <w:rPr>
          <w:rFonts w:ascii="Times New Roman" w:hAnsi="Times New Roman" w:cs="Times New Roman"/>
          <w:sz w:val="24"/>
          <w:szCs w:val="24"/>
        </w:rPr>
        <w:t>and press enter</w:t>
      </w:r>
    </w:p>
    <w:p w:rsidR="00D23189" w:rsidRPr="0060352D" w:rsidRDefault="00D23189" w:rsidP="00D23189">
      <w:pPr>
        <w:suppressAutoHyphens/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Note: make sure you follow  the  down figure </w:t>
      </w:r>
      <w:r w:rsidR="009421C8"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exactly </w:t>
      </w:r>
    </w:p>
    <w:p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9D672D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49" type="#_x0000_t202" style="position:absolute;margin-left:161.25pt;margin-top:4.55pt;width:358.5pt;height:114pt;z-index:251680768">
            <v:textbox>
              <w:txbxContent>
                <w:p w:rsidR="00D23189" w:rsidRDefault="00D23189">
                  <w:r>
                    <w:rPr>
                      <w:noProof/>
                    </w:rPr>
                    <w:drawing>
                      <wp:inline distT="0" distB="0" distL="0" distR="0">
                        <wp:extent cx="4360545" cy="1309348"/>
                        <wp:effectExtent l="19050" t="0" r="1905" b="0"/>
                        <wp:docPr id="64" name="Picture 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360545" cy="13093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9D672D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roundrect id="_x0000_s1052" style="position:absolute;margin-left:281.25pt;margin-top:1.7pt;width:69.75pt;height:23.25pt;z-index:251682816" arcsize="10923f" fillcolor="#ffc000 [3207]" strokecolor="#f2f2f2 [3041]" strokeweight="3pt">
            <v:shadow on="t" type="perspective" color="#7f5f00 [1607]" opacity=".5" offset="1pt" offset2="-1pt"/>
            <v:textbox>
              <w:txbxContent>
                <w:p w:rsidR="00D23189" w:rsidRDefault="00D23189">
                  <w:r>
                    <w:t>enter  here</w:t>
                  </w:r>
                </w:p>
                <w:p w:rsidR="00D23189" w:rsidRDefault="00D23189">
                  <w:r>
                    <w:t>hereeree</w:t>
                  </w:r>
                </w:p>
              </w:txbxContent>
            </v:textbox>
          </v:roundrect>
        </w:pict>
      </w:r>
    </w:p>
    <w:p w:rsidR="00CD6E37" w:rsidRPr="00CD6E37" w:rsidRDefault="009D672D" w:rsidP="00743100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672D">
        <w:rPr>
          <w:rFonts w:ascii="Times New Roman" w:hAnsi="Times New Roman" w:cs="Times New Roman"/>
          <w:noProof/>
          <w:color w:val="FF0000"/>
          <w:sz w:val="24"/>
          <w:szCs w:val="24"/>
        </w:rPr>
        <w:pict>
          <v:shape id="_x0000_s1053" type="#_x0000_t32" style="position:absolute;margin-left:224.25pt;margin-top:6.65pt;width:57pt;height:12pt;flip:x;z-index:251683840" o:connectortype="straight">
            <v:stroke endarrow="block"/>
          </v:shape>
        </w:pict>
      </w:r>
    </w:p>
    <w:p w:rsidR="00CD6E37" w:rsidRDefault="008B0C35" w:rsidP="00CD6E37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lastRenderedPageBreak/>
        <w:t xml:space="preserve">Press the </w:t>
      </w:r>
      <w:r w:rsidRPr="00CD6E37">
        <w:rPr>
          <w:rFonts w:ascii="Times New Roman" w:hAnsi="Times New Roman" w:cs="Times New Roman"/>
          <w:b/>
          <w:sz w:val="24"/>
          <w:szCs w:val="24"/>
        </w:rPr>
        <w:t>p</w:t>
      </w:r>
      <w:r w:rsidRPr="00CD6E37">
        <w:rPr>
          <w:rFonts w:ascii="Times New Roman" w:hAnsi="Times New Roman" w:cs="Times New Roman"/>
          <w:sz w:val="24"/>
          <w:szCs w:val="24"/>
        </w:rPr>
        <w:t xml:space="preserve"> key to display the primary </w:t>
      </w:r>
      <w:r w:rsidR="00CD6E37" w:rsidRPr="00CD6E37">
        <w:rPr>
          <w:rFonts w:ascii="Times New Roman" w:hAnsi="Times New Roman" w:cs="Times New Roman"/>
          <w:sz w:val="24"/>
          <w:szCs w:val="24"/>
        </w:rPr>
        <w:t>partition you just created in the partition table.</w:t>
      </w:r>
    </w:p>
    <w:p w:rsidR="00CD6E37" w:rsidRDefault="009D672D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51" type="#_x0000_t202" style="position:absolute;margin-left:207.75pt;margin-top:7.3pt;width:301.5pt;height:128.25pt;z-index:251681792">
            <v:textbox>
              <w:txbxContent>
                <w:p w:rsidR="00D23189" w:rsidRDefault="00D23189" w:rsidP="00D23189">
                  <w:r>
                    <w:rPr>
                      <w:noProof/>
                    </w:rPr>
                    <w:drawing>
                      <wp:inline distT="0" distB="0" distL="0" distR="0">
                        <wp:extent cx="3626260" cy="1543050"/>
                        <wp:effectExtent l="19050" t="0" r="0" b="0"/>
                        <wp:docPr id="71" name="Picture 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36645" cy="154746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Pr="00CD6E37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other </w:t>
      </w:r>
      <w:r w:rsidRPr="00520748">
        <w:rPr>
          <w:rFonts w:ascii="Times New Roman" w:hAnsi="Times New Roman" w:cs="Times New Roman"/>
          <w:b/>
          <w:sz w:val="24"/>
          <w:szCs w:val="24"/>
        </w:rPr>
        <w:t>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by select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primary partition and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>2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second primary partition is 2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D23189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2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Standard"/>
        <w:autoSpaceDE w:val="0"/>
        <w:ind w:left="1080"/>
      </w:pPr>
    </w:p>
    <w:p w:rsidR="00D23189" w:rsidRPr="00520748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 you just created</w:t>
      </w:r>
      <w:r w:rsidR="00CD6E37">
        <w:rPr>
          <w:rFonts w:ascii="Times New Roman" w:hAnsi="Times New Roman" w:cs="Times New Roman"/>
          <w:sz w:val="24"/>
          <w:szCs w:val="24"/>
        </w:rPr>
        <w:t xml:space="preserve"> in the partition table</w:t>
      </w:r>
      <w:r w:rsidRPr="008B0C35">
        <w:rPr>
          <w:rFonts w:ascii="Times New Roman" w:hAnsi="Times New Roman" w:cs="Times New Roman"/>
          <w:sz w:val="24"/>
          <w:szCs w:val="24"/>
        </w:rPr>
        <w:t>.</w:t>
      </w:r>
    </w:p>
    <w:p w:rsidR="00D23189" w:rsidRPr="008B0C35" w:rsidRDefault="00D23189" w:rsidP="008B0C35">
      <w:pPr>
        <w:pStyle w:val="ListParagraph"/>
      </w:pP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 extended partition to host three logical drives - keep in mind that you must make it large enough to encapsulate the logical drive described below. HINT: There will be problems if you try to make it exactly </w:t>
      </w:r>
      <w:r w:rsidRPr="008B0C35">
        <w:rPr>
          <w:rFonts w:ascii="Times New Roman" w:hAnsi="Times New Roman" w:cs="Times New Roman"/>
          <w:b/>
          <w:bCs/>
          <w:sz w:val="24"/>
          <w:szCs w:val="24"/>
        </w:rPr>
        <w:t>1000MB.</w:t>
      </w:r>
      <w:r w:rsidRPr="008B0C35">
        <w:rPr>
          <w:rFonts w:ascii="Times New Roman" w:hAnsi="Times New Roman" w:cs="Times New Roman"/>
          <w:sz w:val="24"/>
          <w:szCs w:val="24"/>
        </w:rPr>
        <w:t xml:space="preserve">  So you will need to experiment; try entering </w:t>
      </w:r>
      <w:r w:rsidR="00876F65">
        <w:rPr>
          <w:rFonts w:ascii="Times New Roman" w:hAnsi="Times New Roman" w:cs="Times New Roman"/>
          <w:b/>
          <w:sz w:val="24"/>
          <w:szCs w:val="24"/>
        </w:rPr>
        <w:t>1005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MB </w:t>
      </w:r>
      <w:r w:rsidRPr="008B0C35">
        <w:rPr>
          <w:rFonts w:ascii="Times New Roman" w:hAnsi="Times New Roman" w:cs="Times New Roman"/>
          <w:sz w:val="24"/>
          <w:szCs w:val="24"/>
        </w:rPr>
        <w:t>instead:</w:t>
      </w:r>
    </w:p>
    <w:p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 extended partition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>e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for an extended partition.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Pr="008B0C35">
        <w:rPr>
          <w:rFonts w:ascii="Times New Roman" w:hAnsi="Times New Roman" w:cs="Times New Roman"/>
          <w:sz w:val="24"/>
          <w:szCs w:val="24"/>
        </w:rPr>
        <w:t xml:space="preserve">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extended primary partition should be 1000MB but your will get an erro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enter+</w:t>
      </w:r>
      <w:r w:rsidR="00876F65">
        <w:rPr>
          <w:rFonts w:ascii="Times New Roman" w:hAnsi="Times New Roman" w:cs="Times New Roman"/>
          <w:b/>
          <w:sz w:val="24"/>
          <w:szCs w:val="24"/>
        </w:rPr>
        <w:t>1005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B72FD2" w:rsidRPr="00520748" w:rsidRDefault="00B72FD2" w:rsidP="00B72FD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 and the extended partition </w:t>
      </w:r>
      <w:r w:rsidR="00CD6E37">
        <w:rPr>
          <w:rFonts w:ascii="Times New Roman" w:hAnsi="Times New Roman" w:cs="Times New Roman"/>
          <w:sz w:val="24"/>
          <w:szCs w:val="24"/>
        </w:rPr>
        <w:t>you just created in the partition table.</w:t>
      </w:r>
    </w:p>
    <w:p w:rsidR="008B0C35" w:rsidRPr="008B0C35" w:rsidRDefault="008B0C35" w:rsidP="008B0C3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 logical drive in the extended partition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5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500MB,so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5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ListParagraph"/>
      </w:pPr>
    </w:p>
    <w:p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logical drive </w:t>
      </w:r>
      <w:r w:rsidR="00CD6E37">
        <w:rPr>
          <w:rFonts w:ascii="Times New Roman" w:hAnsi="Times New Roman" w:cs="Times New Roman"/>
          <w:sz w:val="24"/>
          <w:szCs w:val="24"/>
        </w:rPr>
        <w:t>you just created.</w:t>
      </w:r>
    </w:p>
    <w:p w:rsidR="008B0C35" w:rsidRPr="008B0C35" w:rsidRDefault="008B0C35" w:rsidP="008B0C3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partition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6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300MB,so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3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ListParagraph"/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lastRenderedPageBreak/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wo logical drive you just created.</w:t>
      </w:r>
    </w:p>
    <w:p w:rsidR="008B0C35" w:rsidRPr="008B0C35" w:rsidRDefault="008B0C35" w:rsidP="008B0C35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8B0C35" w:rsidRPr="005B2CAF" w:rsidRDefault="008B0C35" w:rsidP="008B0C35">
      <w:pPr>
        <w:numPr>
          <w:ilvl w:val="0"/>
          <w:numId w:val="2"/>
        </w:numPr>
        <w:suppressAutoHyphens/>
        <w:spacing w:after="0" w:line="240" w:lineRule="auto"/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partition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7. Accept the default for the first sector by pressing the </w:t>
      </w:r>
      <w:r w:rsidRPr="005B2CAF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200MB so</w:t>
      </w:r>
      <w:r w:rsidR="005B2CAF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 +2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>enter key. You may get an error here – value out of range depending on the size you made your extended partition. If you get an error make your partition size smaller say 197M.</w:t>
      </w: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9D672D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55" type="#_x0000_t202" style="position:absolute;margin-left:210pt;margin-top:2.85pt;width:286.5pt;height:87pt;z-index:251684864">
            <v:textbox>
              <w:txbxContent>
                <w:p w:rsidR="005B2CAF" w:rsidRDefault="005B2CAF">
                  <w:r>
                    <w:rPr>
                      <w:noProof/>
                    </w:rPr>
                    <w:drawing>
                      <wp:inline distT="0" distB="0" distL="0" distR="0">
                        <wp:extent cx="3446145" cy="1019175"/>
                        <wp:effectExtent l="19050" t="0" r="1905" b="0"/>
                        <wp:docPr id="73" name="Picture 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446145" cy="10191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</w:pPr>
    </w:p>
    <w:p w:rsidR="008B0C35" w:rsidRPr="00536F28" w:rsidRDefault="008B0C35" w:rsidP="00536F28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hree logical drive you just created. Record the output by taking a screenshot using the Windows </w:t>
      </w:r>
      <w:r w:rsidRPr="0081669F">
        <w:rPr>
          <w:rFonts w:ascii="Times New Roman" w:hAnsi="Times New Roman" w:cs="Times New Roman"/>
          <w:b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="0081669F">
        <w:rPr>
          <w:rFonts w:ascii="Times New Roman" w:hAnsi="Times New Roman" w:cs="Times New Roman"/>
          <w:sz w:val="24"/>
          <w:szCs w:val="24"/>
        </w:rPr>
        <w:t xml:space="preserve">(snapshot) </w:t>
      </w:r>
      <w:r w:rsidRPr="008B0C35">
        <w:rPr>
          <w:rFonts w:ascii="Times New Roman" w:hAnsi="Times New Roman" w:cs="Times New Roman"/>
          <w:sz w:val="24"/>
          <w:szCs w:val="24"/>
        </w:rPr>
        <w:t>and pasting it here:</w:t>
      </w:r>
    </w:p>
    <w:p w:rsidR="002F3125" w:rsidRDefault="002F3125" w:rsidP="008B0C35">
      <w:pPr>
        <w:pStyle w:val="ListParagraph"/>
      </w:pPr>
    </w:p>
    <w:p w:rsidR="002F3125" w:rsidRDefault="002F3125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4D474B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Changing Partition Types</w:t>
      </w:r>
    </w:p>
    <w:p w:rsidR="002F52A0" w:rsidRPr="004D474B" w:rsidRDefault="008B0C35" w:rsidP="004D474B">
      <w:pPr>
        <w:pStyle w:val="ListParagraph"/>
        <w:numPr>
          <w:ilvl w:val="0"/>
          <w:numId w:val="2"/>
        </w:numPr>
      </w:pPr>
      <w:r w:rsidRPr="004D474B">
        <w:t xml:space="preserve">You will notice all the partitions are of type Linux. We want to change the </w:t>
      </w:r>
      <w:r w:rsidRPr="004D474B">
        <w:rPr>
          <w:b/>
        </w:rPr>
        <w:t xml:space="preserve">/dev/sdb7 Linux </w:t>
      </w:r>
      <w:r w:rsidRPr="004D474B">
        <w:t xml:space="preserve">partition to a </w:t>
      </w:r>
      <w:r w:rsidRPr="004D474B">
        <w:rPr>
          <w:b/>
        </w:rPr>
        <w:t>Linux Swap</w:t>
      </w:r>
      <w:r w:rsidRPr="004D474B">
        <w:t xml:space="preserve"> partition. To </w:t>
      </w:r>
      <w:r w:rsidR="002F52A0" w:rsidRPr="004D474B">
        <w:t xml:space="preserve">change the partition to Linux Swap Partition press the </w:t>
      </w:r>
      <w:r w:rsidR="002F52A0" w:rsidRPr="004D474B">
        <w:rPr>
          <w:b/>
        </w:rPr>
        <w:t xml:space="preserve">t </w:t>
      </w:r>
      <w:r w:rsidR="002F52A0" w:rsidRPr="004D474B">
        <w:t>key then enter</w:t>
      </w:r>
      <w:r w:rsidR="002F52A0" w:rsidRPr="004D474B">
        <w:rPr>
          <w:b/>
        </w:rPr>
        <w:t xml:space="preserve">7 </w:t>
      </w:r>
      <w:r w:rsidR="002F52A0" w:rsidRPr="004D474B">
        <w:t>to select the 7</w:t>
      </w:r>
      <w:r w:rsidR="002F52A0" w:rsidRPr="004D474B">
        <w:rPr>
          <w:vertAlign w:val="superscript"/>
        </w:rPr>
        <w:t>th</w:t>
      </w:r>
      <w:r w:rsidR="002F52A0" w:rsidRPr="004D474B">
        <w:t xml:space="preserve"> partition. When prompted for the Hex code, enter </w:t>
      </w:r>
      <w:r w:rsidR="002F52A0" w:rsidRPr="004D474B">
        <w:rPr>
          <w:b/>
        </w:rPr>
        <w:t xml:space="preserve">82 </w:t>
      </w:r>
      <w:r w:rsidR="002F52A0" w:rsidRPr="004D474B">
        <w:t xml:space="preserve">and hit the enter key. </w:t>
      </w:r>
      <w:r w:rsidR="002F52A0" w:rsidRPr="00C12A5B">
        <w:rPr>
          <w:b/>
        </w:rPr>
        <w:t>82</w:t>
      </w:r>
      <w:r w:rsidR="002F52A0" w:rsidRPr="004D474B">
        <w:t xml:space="preserve"> is the hex code for a </w:t>
      </w:r>
      <w:r w:rsidR="002F52A0" w:rsidRPr="00C12A5B">
        <w:rPr>
          <w:b/>
        </w:rPr>
        <w:t>Linux Swap partition</w:t>
      </w:r>
      <w:r w:rsidR="002F52A0" w:rsidRPr="004D474B">
        <w:t xml:space="preserve">. If you want to see the other codes available to you enter the </w:t>
      </w:r>
      <w:r w:rsidR="002F52A0" w:rsidRPr="004D474B">
        <w:rPr>
          <w:b/>
        </w:rPr>
        <w:t xml:space="preserve">l </w:t>
      </w:r>
      <w:r w:rsidR="002F52A0" w:rsidRPr="004D474B">
        <w:t>key when prompted for the hex code.</w:t>
      </w:r>
    </w:p>
    <w:p w:rsidR="008B0C35" w:rsidRDefault="008B0C35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2F52A0" w:rsidRDefault="002F52A0" w:rsidP="002F52A0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hree logical drive you just created. Record the output by taking a screenshot using the Windows Snipping tool and pasting it here:</w:t>
      </w:r>
    </w:p>
    <w:p w:rsidR="002F52A0" w:rsidRDefault="002F52A0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2F52A0" w:rsidRDefault="002F52A0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4D474B" w:rsidRDefault="004D47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F52A0" w:rsidRPr="001A5544" w:rsidRDefault="004D474B" w:rsidP="004D474B">
      <w:pPr>
        <w:pStyle w:val="Heading2"/>
        <w:rPr>
          <w:b/>
          <w:color w:val="auto"/>
        </w:rPr>
      </w:pPr>
      <w:r w:rsidRPr="001A5544">
        <w:rPr>
          <w:b/>
          <w:color w:val="auto"/>
        </w:rPr>
        <w:lastRenderedPageBreak/>
        <w:t>Questions to test your understanding</w:t>
      </w:r>
    </w:p>
    <w:tbl>
      <w:tblPr>
        <w:tblW w:w="924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4754"/>
        <w:gridCol w:w="4486"/>
      </w:tblGrid>
      <w:tr w:rsidR="004D474B" w:rsidRPr="00760598" w:rsidTr="00385876">
        <w:trPr>
          <w:trHeight w:val="1077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List all the primary partitions </w:t>
            </w:r>
            <w:r w:rsidR="00E60B08">
              <w:t>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4D474B" w:rsidRDefault="004D474B" w:rsidP="00385876">
            <w:pPr>
              <w:rPr>
                <w:b/>
                <w:color w:val="FF0000"/>
              </w:rPr>
            </w:pPr>
          </w:p>
        </w:tc>
      </w:tr>
      <w:tr w:rsidR="004D474B" w:rsidRPr="00760598" w:rsidTr="00385876">
        <w:trPr>
          <w:trHeight w:val="61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Name the extended partition if one exists</w:t>
            </w:r>
            <w:r w:rsidR="00E60B08">
              <w:t xml:space="preserve"> on the new 4 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3B38B1" w:rsidRDefault="004D474B" w:rsidP="00385876">
            <w:pPr>
              <w:rPr>
                <w:b/>
                <w:color w:val="FF0000"/>
              </w:rPr>
            </w:pPr>
          </w:p>
        </w:tc>
      </w:tr>
      <w:tr w:rsidR="004D474B" w:rsidRPr="00760598" w:rsidTr="00385876">
        <w:trPr>
          <w:trHeight w:val="28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List all logical drives if they exist</w:t>
            </w:r>
            <w:r w:rsidR="00E60B08">
              <w:t xml:space="preserve"> 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3B38B1" w:rsidRDefault="004D474B" w:rsidP="00385876">
            <w:pPr>
              <w:rPr>
                <w:b/>
                <w:color w:val="FF0000"/>
              </w:rPr>
            </w:pPr>
          </w:p>
          <w:p w:rsidR="004D474B" w:rsidRPr="004D474B" w:rsidRDefault="004D474B" w:rsidP="00385876">
            <w:pPr>
              <w:rPr>
                <w:b/>
                <w:u w:val="single"/>
              </w:rPr>
            </w:pPr>
          </w:p>
          <w:p w:rsidR="004D474B" w:rsidRPr="00760598" w:rsidRDefault="004D474B" w:rsidP="00385876"/>
        </w:tc>
      </w:tr>
      <w:tr w:rsidR="004D474B" w:rsidRPr="00760598" w:rsidTr="00385876">
        <w:trPr>
          <w:trHeight w:val="111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760598" w:rsidRDefault="004D474B" w:rsidP="00385876">
            <w:r w:rsidRPr="00760598">
              <w:t>Can you create additional primary partitions</w:t>
            </w:r>
            <w:r w:rsidR="00A76947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Default="004D474B" w:rsidP="00385876">
            <w:r w:rsidRPr="00760598">
              <w:t>Y</w:t>
            </w:r>
            <w:r>
              <w:t>es</w:t>
            </w:r>
            <w:r w:rsidR="00A76947">
              <w:t xml:space="preserve"> </w:t>
            </w:r>
            <w:r>
              <w:t xml:space="preserve">or </w:t>
            </w:r>
            <w:r w:rsidRPr="00760598">
              <w:t>N</w:t>
            </w:r>
            <w:r>
              <w:t>o</w:t>
            </w:r>
            <w:r w:rsidRPr="00760598">
              <w:t xml:space="preserve"> and Why?</w:t>
            </w:r>
          </w:p>
          <w:p w:rsidR="004D474B" w:rsidRPr="004D474B" w:rsidRDefault="004D474B" w:rsidP="00385876">
            <w:pPr>
              <w:rPr>
                <w:b/>
                <w:color w:val="FF0000"/>
              </w:rPr>
            </w:pPr>
          </w:p>
        </w:tc>
      </w:tr>
      <w:tr w:rsidR="004D474B" w:rsidRPr="00760598" w:rsidTr="00385876">
        <w:trPr>
          <w:trHeight w:val="116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760598" w:rsidRDefault="004D474B" w:rsidP="00385876">
            <w:r w:rsidRPr="00760598">
              <w:t>Can you create additional logical drives</w:t>
            </w:r>
            <w:r w:rsidR="00386B30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Default="004D474B" w:rsidP="00385876">
            <w:r w:rsidRPr="00760598">
              <w:t>Y</w:t>
            </w:r>
            <w:r>
              <w:t>es or</w:t>
            </w:r>
            <w:r w:rsidRPr="00760598">
              <w:t xml:space="preserve"> N</w:t>
            </w:r>
            <w:r>
              <w:t>o</w:t>
            </w:r>
            <w:r w:rsidRPr="00760598">
              <w:t xml:space="preserve"> and why?</w:t>
            </w:r>
          </w:p>
          <w:p w:rsidR="004D474B" w:rsidRPr="003B38B1" w:rsidRDefault="004D474B" w:rsidP="00385876">
            <w:pPr>
              <w:rPr>
                <w:b/>
                <w:color w:val="FF0000"/>
              </w:rPr>
            </w:pPr>
          </w:p>
        </w:tc>
      </w:tr>
    </w:tbl>
    <w:p w:rsidR="004D474B" w:rsidRDefault="004D474B" w:rsidP="004D474B">
      <w:pPr>
        <w:pStyle w:val="Heading2"/>
      </w:pPr>
      <w:r>
        <w:tab/>
      </w:r>
    </w:p>
    <w:p w:rsidR="002F52A0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Deleting a Partition</w:t>
      </w:r>
    </w:p>
    <w:p w:rsidR="00A873DE" w:rsidRDefault="00A873DE" w:rsidP="00A873DE">
      <w:pPr>
        <w:pStyle w:val="ListParagraph"/>
        <w:numPr>
          <w:ilvl w:val="0"/>
          <w:numId w:val="2"/>
        </w:numPr>
      </w:pPr>
      <w:r>
        <w:t xml:space="preserve">We will be deleting the </w:t>
      </w:r>
      <w:r>
        <w:rPr>
          <w:b/>
        </w:rPr>
        <w:t xml:space="preserve">300MB </w:t>
      </w:r>
      <w:r>
        <w:t xml:space="preserve">partition, To delete a partition, press the </w:t>
      </w:r>
      <w:r>
        <w:rPr>
          <w:b/>
        </w:rPr>
        <w:t xml:space="preserve">d </w:t>
      </w:r>
      <w:r>
        <w:t>key, you will be prompted for the partition number that you want to delete, press the</w:t>
      </w:r>
      <w:r>
        <w:rPr>
          <w:b/>
        </w:rPr>
        <w:t xml:space="preserve"> 6 </w:t>
      </w:r>
      <w:r>
        <w:t>key and hit the enter key as that is the partition that we wish to delete.</w:t>
      </w:r>
    </w:p>
    <w:p w:rsidR="00A873DE" w:rsidRDefault="00A873DE" w:rsidP="00A873DE">
      <w:pPr>
        <w:pStyle w:val="ListParagraph"/>
      </w:pPr>
    </w:p>
    <w:p w:rsidR="004B26B6" w:rsidRDefault="00A873DE" w:rsidP="004B26B6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</w:t>
      </w:r>
      <w:r>
        <w:rPr>
          <w:rFonts w:ascii="Times New Roman" w:hAnsi="Times New Roman" w:cs="Times New Roman"/>
          <w:sz w:val="24"/>
          <w:szCs w:val="24"/>
        </w:rPr>
        <w:t>partition table.</w:t>
      </w:r>
      <w:r w:rsidRPr="008B0C35">
        <w:rPr>
          <w:rFonts w:ascii="Times New Roman" w:hAnsi="Times New Roman" w:cs="Times New Roman"/>
          <w:sz w:val="24"/>
          <w:szCs w:val="24"/>
        </w:rPr>
        <w:t xml:space="preserve"> Record the output by taking a screenshot using the Windows</w:t>
      </w:r>
      <w:r w:rsidRPr="008166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1669F">
        <w:rPr>
          <w:rFonts w:ascii="Times New Roman" w:hAnsi="Times New Roman" w:cs="Times New Roman"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pasting it here:</w:t>
      </w:r>
    </w:p>
    <w:p w:rsidR="004B26B6" w:rsidRDefault="004B26B6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1BFD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1BFD" w:rsidRPr="004B26B6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B26B6" w:rsidRDefault="00A873DE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What do you notice in terms of the partition numbering?</w:t>
      </w:r>
    </w:p>
    <w:p w:rsidR="004B26B6" w:rsidRDefault="004B26B6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401BFD">
        <w:rPr>
          <w:rFonts w:ascii="Times New Roman" w:hAnsi="Times New Roman" w:cs="Times New Roman"/>
          <w:b/>
          <w:sz w:val="24"/>
          <w:szCs w:val="24"/>
        </w:rPr>
        <w:t>Save y</w:t>
      </w:r>
      <w:r>
        <w:rPr>
          <w:rFonts w:ascii="Times New Roman" w:hAnsi="Times New Roman" w:cs="Times New Roman"/>
          <w:sz w:val="24"/>
          <w:szCs w:val="24"/>
        </w:rPr>
        <w:t xml:space="preserve">our work to the </w:t>
      </w:r>
      <w:r w:rsidRPr="00401BFD">
        <w:rPr>
          <w:rFonts w:ascii="Times New Roman" w:hAnsi="Times New Roman" w:cs="Times New Roman"/>
          <w:b/>
          <w:sz w:val="24"/>
          <w:szCs w:val="24"/>
        </w:rPr>
        <w:t>hard disk</w:t>
      </w:r>
      <w:r>
        <w:rPr>
          <w:rFonts w:ascii="Times New Roman" w:hAnsi="Times New Roman" w:cs="Times New Roman"/>
          <w:sz w:val="24"/>
          <w:szCs w:val="24"/>
        </w:rPr>
        <w:t xml:space="preserve"> by pressing the </w:t>
      </w:r>
      <w:r>
        <w:rPr>
          <w:rFonts w:ascii="Times New Roman" w:hAnsi="Times New Roman" w:cs="Times New Roman"/>
          <w:b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key, this writes the partition table information to the hard disk</w:t>
      </w:r>
    </w:p>
    <w:p w:rsidR="00CD6E37" w:rsidRPr="004B26B6" w:rsidRDefault="004B26B6" w:rsidP="004B26B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  <w:sz w:val="24"/>
          <w:szCs w:val="24"/>
        </w:rPr>
        <w:t xml:space="preserve">q </w:t>
      </w:r>
      <w:r>
        <w:rPr>
          <w:rFonts w:ascii="Times New Roman" w:hAnsi="Times New Roman" w:cs="Times New Roman"/>
          <w:sz w:val="24"/>
          <w:szCs w:val="24"/>
        </w:rPr>
        <w:t>key to quit fdisk program</w:t>
      </w:r>
    </w:p>
    <w:p w:rsidR="00CD6E37" w:rsidRDefault="00CD6E37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You are now ready to call the lab instructor</w:t>
      </w:r>
      <w:r w:rsidR="00063E89">
        <w:rPr>
          <w:rFonts w:ascii="Times New Roman" w:hAnsi="Times New Roman" w:cs="Times New Roman"/>
          <w:sz w:val="24"/>
          <w:szCs w:val="24"/>
        </w:rPr>
        <w:t xml:space="preserve"> over to sign off on your lab.</w:t>
      </w:r>
    </w:p>
    <w:p w:rsidR="001A5544" w:rsidRPr="00401BFD" w:rsidRDefault="001A5544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ype </w:t>
      </w:r>
      <w:r w:rsidRPr="001A5544">
        <w:rPr>
          <w:rFonts w:ascii="Times New Roman" w:hAnsi="Times New Roman" w:cs="Times New Roman"/>
          <w:b/>
          <w:sz w:val="24"/>
          <w:szCs w:val="24"/>
        </w:rPr>
        <w:t xml:space="preserve">exit </w:t>
      </w:r>
      <w:r>
        <w:rPr>
          <w:rFonts w:ascii="Times New Roman" w:hAnsi="Times New Roman" w:cs="Times New Roman"/>
          <w:sz w:val="24"/>
          <w:szCs w:val="24"/>
        </w:rPr>
        <w:t xml:space="preserve">to get out of the </w:t>
      </w:r>
      <w:r w:rsidRPr="001A5544">
        <w:rPr>
          <w:rFonts w:ascii="Times New Roman" w:hAnsi="Times New Roman" w:cs="Times New Roman"/>
          <w:b/>
          <w:sz w:val="24"/>
          <w:szCs w:val="24"/>
        </w:rPr>
        <w:t>user root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1A5544" w:rsidRPr="00401BFD" w:rsidSect="00642137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96B89" w:rsidRDefault="00496B89" w:rsidP="00CD6E37">
      <w:pPr>
        <w:spacing w:after="0" w:line="240" w:lineRule="auto"/>
      </w:pPr>
      <w:r>
        <w:separator/>
      </w:r>
    </w:p>
  </w:endnote>
  <w:endnote w:type="continuationSeparator" w:id="1">
    <w:p w:rsidR="00496B89" w:rsidRDefault="00496B89" w:rsidP="00CD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D6E37" w:rsidRDefault="00063E89">
    <w:pPr>
      <w:pStyle w:val="Footer"/>
    </w:pPr>
    <w:r>
      <w:t>©Algonquin College</w:t>
    </w:r>
    <w:r>
      <w:ptab w:relativeTo="margin" w:alignment="center" w:leader="none"/>
    </w:r>
    <w:r w:rsidR="009D672D">
      <w:fldChar w:fldCharType="begin"/>
    </w:r>
    <w:r>
      <w:instrText xml:space="preserve"> DATE \@ "MMMM d, yyyy" </w:instrText>
    </w:r>
    <w:r w:rsidR="009D672D">
      <w:fldChar w:fldCharType="separate"/>
    </w:r>
    <w:r w:rsidR="00221C84">
      <w:rPr>
        <w:noProof/>
      </w:rPr>
      <w:t>October 6, 2016</w:t>
    </w:r>
    <w:r w:rsidR="009D672D">
      <w:fldChar w:fldCharType="end"/>
    </w:r>
    <w:r>
      <w:ptab w:relativeTo="margin" w:alignment="right" w:leader="none"/>
    </w:r>
    <w:r>
      <w:t xml:space="preserve">Page </w:t>
    </w:r>
    <w:r w:rsidR="009D672D"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 w:rsidR="009D672D">
      <w:rPr>
        <w:b/>
        <w:bCs/>
      </w:rPr>
      <w:fldChar w:fldCharType="separate"/>
    </w:r>
    <w:r w:rsidR="001E6E39">
      <w:rPr>
        <w:b/>
        <w:bCs/>
        <w:noProof/>
      </w:rPr>
      <w:t>10</w:t>
    </w:r>
    <w:r w:rsidR="009D672D">
      <w:rPr>
        <w:b/>
        <w:bCs/>
      </w:rPr>
      <w:fldChar w:fldCharType="end"/>
    </w:r>
    <w:r>
      <w:t xml:space="preserve"> of </w:t>
    </w:r>
    <w:fldSimple w:instr=" NUMPAGES  \* Arabic  \* MERGEFORMAT ">
      <w:r w:rsidR="001E6E39" w:rsidRPr="001E6E39">
        <w:rPr>
          <w:b/>
          <w:bCs/>
          <w:noProof/>
        </w:rPr>
        <w:t>10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96B89" w:rsidRDefault="00496B89" w:rsidP="00CD6E37">
      <w:pPr>
        <w:spacing w:after="0" w:line="240" w:lineRule="auto"/>
      </w:pPr>
      <w:r>
        <w:separator/>
      </w:r>
    </w:p>
  </w:footnote>
  <w:footnote w:type="continuationSeparator" w:id="1">
    <w:p w:rsidR="00496B89" w:rsidRDefault="00496B89" w:rsidP="00CD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jc w:val="center"/>
      <w:tblLayout w:type="fixed"/>
      <w:tblCellMar>
        <w:left w:w="120" w:type="dxa"/>
        <w:right w:w="120" w:type="dxa"/>
      </w:tblCellMar>
      <w:tblLook w:val="0000"/>
    </w:tblPr>
    <w:tblGrid>
      <w:gridCol w:w="1542"/>
      <w:gridCol w:w="6937"/>
      <w:gridCol w:w="1905"/>
    </w:tblGrid>
    <w:tr w:rsidR="00CD6E37" w:rsidRPr="008B0C35" w:rsidTr="00385876">
      <w:trPr>
        <w:trHeight w:hRule="exact" w:val="639"/>
        <w:jc w:val="center"/>
      </w:trPr>
      <w:tc>
        <w:tcPr>
          <w:tcW w:w="1542" w:type="dxa"/>
          <w:tcBorders>
            <w:top w:val="double" w:sz="7" w:space="0" w:color="000000"/>
            <w:left w:val="double" w:sz="7" w:space="0" w:color="000000"/>
            <w:bottom w:val="double" w:sz="7" w:space="0" w:color="000000"/>
            <w:right w:val="single" w:sz="7" w:space="0" w:color="000000"/>
          </w:tcBorders>
        </w:tcPr>
        <w:p w:rsidR="00CD6E37" w:rsidRPr="008B0C35" w:rsidRDefault="00CD6E37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</w:p>
        <w:p w:rsidR="00CD6E37" w:rsidRPr="008B0C35" w:rsidRDefault="005E34D1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Lab 12</w:t>
          </w:r>
        </w:p>
      </w:tc>
      <w:tc>
        <w:tcPr>
          <w:tcW w:w="6937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single" w:sz="7" w:space="0" w:color="000000"/>
          </w:tcBorders>
        </w:tcPr>
        <w:p w:rsidR="00CD6E37" w:rsidRPr="008B0C35" w:rsidRDefault="00CD6E37" w:rsidP="00CD6E37">
          <w:pPr>
            <w:keepNext/>
            <w:tabs>
              <w:tab w:val="left" w:pos="1680"/>
              <w:tab w:val="center" w:pos="3348"/>
            </w:tabs>
            <w:spacing w:before="120" w:after="58" w:line="240" w:lineRule="auto"/>
            <w:jc w:val="center"/>
            <w:outlineLvl w:val="4"/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  <w:t>CST8101 – Computer Essentials</w:t>
          </w:r>
        </w:p>
      </w:tc>
      <w:tc>
        <w:tcPr>
          <w:tcW w:w="1905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double" w:sz="7" w:space="0" w:color="000000"/>
          </w:tcBorders>
        </w:tcPr>
        <w:p w:rsidR="00CD6E37" w:rsidRPr="008B0C35" w:rsidRDefault="00CD6E37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  <w:p w:rsidR="00CD6E37" w:rsidRPr="008B0C35" w:rsidRDefault="00CD6E37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v 1.8</w:t>
          </w:r>
        </w:p>
      </w:tc>
    </w:tr>
  </w:tbl>
  <w:p w:rsidR="00CD6E37" w:rsidRDefault="00CD6E3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>
    <w:nsid w:val="08031DAB"/>
    <w:multiLevelType w:val="hybridMultilevel"/>
    <w:tmpl w:val="7226B43A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75366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90A38C2"/>
    <w:multiLevelType w:val="hybridMultilevel"/>
    <w:tmpl w:val="FA064E84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AytTQ2MTIzNbM0MbFQ0lEKTi0uzszPAykwqgUAtFYeJSwAAAA="/>
  </w:docVars>
  <w:rsids>
    <w:rsidRoot w:val="008B0C35"/>
    <w:rsid w:val="00007061"/>
    <w:rsid w:val="00007FA9"/>
    <w:rsid w:val="00034ECE"/>
    <w:rsid w:val="00052A88"/>
    <w:rsid w:val="00063E89"/>
    <w:rsid w:val="0006416C"/>
    <w:rsid w:val="00074C2E"/>
    <w:rsid w:val="00081D83"/>
    <w:rsid w:val="000E5385"/>
    <w:rsid w:val="001862DE"/>
    <w:rsid w:val="001A5544"/>
    <w:rsid w:val="001B4CA2"/>
    <w:rsid w:val="001D01D8"/>
    <w:rsid w:val="001E6E39"/>
    <w:rsid w:val="00221C84"/>
    <w:rsid w:val="00255C4C"/>
    <w:rsid w:val="0027631B"/>
    <w:rsid w:val="002E41BA"/>
    <w:rsid w:val="002F3125"/>
    <w:rsid w:val="002F52A0"/>
    <w:rsid w:val="00384064"/>
    <w:rsid w:val="00386B30"/>
    <w:rsid w:val="00401BFD"/>
    <w:rsid w:val="004521EE"/>
    <w:rsid w:val="00487DF3"/>
    <w:rsid w:val="00496B89"/>
    <w:rsid w:val="00497C1E"/>
    <w:rsid w:val="004A48BC"/>
    <w:rsid w:val="004B26B6"/>
    <w:rsid w:val="004D474B"/>
    <w:rsid w:val="00520748"/>
    <w:rsid w:val="00536F28"/>
    <w:rsid w:val="005656C8"/>
    <w:rsid w:val="005A6A04"/>
    <w:rsid w:val="005B2CAF"/>
    <w:rsid w:val="005E34D1"/>
    <w:rsid w:val="0060352D"/>
    <w:rsid w:val="006252B0"/>
    <w:rsid w:val="0062610E"/>
    <w:rsid w:val="00642137"/>
    <w:rsid w:val="00692AEB"/>
    <w:rsid w:val="006E33DF"/>
    <w:rsid w:val="00743100"/>
    <w:rsid w:val="00756C04"/>
    <w:rsid w:val="007E0ACF"/>
    <w:rsid w:val="007E3FD7"/>
    <w:rsid w:val="0081669F"/>
    <w:rsid w:val="0081680A"/>
    <w:rsid w:val="00876F65"/>
    <w:rsid w:val="008B0C35"/>
    <w:rsid w:val="008B460D"/>
    <w:rsid w:val="0091424D"/>
    <w:rsid w:val="009421C8"/>
    <w:rsid w:val="009840BD"/>
    <w:rsid w:val="009D672D"/>
    <w:rsid w:val="00A347F3"/>
    <w:rsid w:val="00A76947"/>
    <w:rsid w:val="00A873DE"/>
    <w:rsid w:val="00B05046"/>
    <w:rsid w:val="00B72FD2"/>
    <w:rsid w:val="00B74AD7"/>
    <w:rsid w:val="00BE3D87"/>
    <w:rsid w:val="00C12A5B"/>
    <w:rsid w:val="00CA7E21"/>
    <w:rsid w:val="00CB07FA"/>
    <w:rsid w:val="00CC3561"/>
    <w:rsid w:val="00CD6E37"/>
    <w:rsid w:val="00D101E0"/>
    <w:rsid w:val="00D23189"/>
    <w:rsid w:val="00D279EC"/>
    <w:rsid w:val="00DA75E7"/>
    <w:rsid w:val="00DB5B5F"/>
    <w:rsid w:val="00E22DBA"/>
    <w:rsid w:val="00E60B08"/>
    <w:rsid w:val="00E60B69"/>
    <w:rsid w:val="00E64FA7"/>
    <w:rsid w:val="00EC3DEA"/>
    <w:rsid w:val="00EE09E3"/>
    <w:rsid w:val="00EE7753"/>
    <w:rsid w:val="00EF3B5A"/>
    <w:rsid w:val="00F26B9C"/>
    <w:rsid w:val="00F5184D"/>
    <w:rsid w:val="00FD736E"/>
    <w:rsid w:val="00FE6C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3" type="connector" idref="#_x0000_s1034"/>
        <o:r id="V:Rule4" type="connector" idref="#_x0000_s105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C3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C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0C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rsid w:val="008B0C35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8B0C3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n-CA"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B0C35"/>
    <w:pPr>
      <w:suppressAutoHyphens/>
      <w:spacing w:after="120" w:line="240" w:lineRule="auto"/>
      <w:ind w:left="360"/>
    </w:pPr>
    <w:rPr>
      <w:rFonts w:ascii="Times New Roman" w:eastAsia="SimSun" w:hAnsi="Times New Roman" w:cs="Times New Roman"/>
      <w:sz w:val="24"/>
      <w:szCs w:val="24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B0C35"/>
    <w:rPr>
      <w:rFonts w:ascii="Times New Roman" w:eastAsia="SimSu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8B0C35"/>
    <w:pPr>
      <w:suppressAutoHyphens/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CD6E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E37"/>
  </w:style>
  <w:style w:type="paragraph" w:styleId="Footer">
    <w:name w:val="footer"/>
    <w:basedOn w:val="Normal"/>
    <w:link w:val="Foot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E37"/>
  </w:style>
  <w:style w:type="paragraph" w:styleId="BalloonText">
    <w:name w:val="Balloon Text"/>
    <w:basedOn w:val="Normal"/>
    <w:link w:val="BalloonTextChar"/>
    <w:uiPriority w:val="99"/>
    <w:semiHidden/>
    <w:unhideWhenUsed/>
    <w:rsid w:val="00536F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C2596-13B7-4F90-9D63-D23503E5E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0</Pages>
  <Words>1315</Words>
  <Characters>749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8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O'Meara</dc:creator>
  <cp:lastModifiedBy>mahmoud</cp:lastModifiedBy>
  <cp:revision>44</cp:revision>
  <cp:lastPrinted>2015-11-30T19:40:00Z</cp:lastPrinted>
  <dcterms:created xsi:type="dcterms:W3CDTF">2016-10-06T21:24:00Z</dcterms:created>
  <dcterms:modified xsi:type="dcterms:W3CDTF">2016-10-07T00:45:00Z</dcterms:modified>
</cp:coreProperties>
</file>